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138F13" w14:textId="3A5B09C6" w:rsidR="0071167F" w:rsidRPr="0071167F" w:rsidRDefault="0071167F" w:rsidP="00EC2584">
      <w:pPr>
        <w:pStyle w:val="KonuBal"/>
        <w:ind w:left="0"/>
        <w:rPr>
          <w:rFonts w:ascii="Times New Roman" w:hAnsi="Times New Roman" w:cs="Times New Roman"/>
          <w:sz w:val="24"/>
          <w:szCs w:val="24"/>
        </w:rPr>
      </w:pPr>
      <w:r w:rsidRPr="0071167F">
        <w:rPr>
          <w:rFonts w:ascii="Times New Roman" w:hAnsi="Times New Roman" w:cs="Times New Roman"/>
          <w:noProof/>
          <w:sz w:val="24"/>
          <w:szCs w:val="24"/>
          <w:lang w:eastAsia="tr-TR"/>
        </w:rPr>
        <w:drawing>
          <wp:anchor distT="0" distB="0" distL="0" distR="0" simplePos="0" relativeHeight="251659264" behindDoc="0" locked="0" layoutInCell="1" allowOverlap="1" wp14:anchorId="076914B1" wp14:editId="654B880A">
            <wp:simplePos x="0" y="0"/>
            <wp:positionH relativeFrom="page">
              <wp:posOffset>6775704</wp:posOffset>
            </wp:positionH>
            <wp:positionV relativeFrom="paragraph">
              <wp:posOffset>132233</wp:posOffset>
            </wp:positionV>
            <wp:extent cx="9144" cy="96011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144" cy="9601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71167F">
        <w:rPr>
          <w:rFonts w:ascii="Times New Roman" w:hAnsi="Times New Roman" w:cs="Times New Roman"/>
          <w:w w:val="90"/>
          <w:sz w:val="24"/>
          <w:szCs w:val="24"/>
        </w:rPr>
        <w:tab/>
      </w:r>
      <w:r w:rsidRPr="0071167F">
        <w:rPr>
          <w:rFonts w:ascii="Times New Roman" w:hAnsi="Times New Roman" w:cs="Times New Roman"/>
          <w:w w:val="90"/>
          <w:sz w:val="24"/>
          <w:szCs w:val="24"/>
        </w:rPr>
        <w:tab/>
      </w:r>
      <w:r w:rsidRPr="0071167F">
        <w:rPr>
          <w:rFonts w:ascii="Times New Roman" w:hAnsi="Times New Roman" w:cs="Times New Roman"/>
          <w:w w:val="90"/>
          <w:sz w:val="24"/>
          <w:szCs w:val="24"/>
        </w:rPr>
        <w:tab/>
      </w:r>
      <w:r w:rsidRPr="0071167F">
        <w:rPr>
          <w:rFonts w:ascii="Times New Roman" w:hAnsi="Times New Roman" w:cs="Times New Roman"/>
          <w:w w:val="90"/>
          <w:sz w:val="24"/>
          <w:szCs w:val="24"/>
        </w:rPr>
        <w:tab/>
      </w:r>
      <w:r w:rsidRPr="0071167F">
        <w:rPr>
          <w:rFonts w:ascii="Times New Roman" w:hAnsi="Times New Roman" w:cs="Times New Roman"/>
          <w:w w:val="90"/>
          <w:sz w:val="24"/>
          <w:szCs w:val="24"/>
        </w:rPr>
        <w:tab/>
      </w:r>
    </w:p>
    <w:tbl>
      <w:tblPr>
        <w:tblStyle w:val="TabloKlavuzu"/>
        <w:tblW w:w="9723" w:type="dxa"/>
        <w:jc w:val="center"/>
        <w:tblLook w:val="04A0" w:firstRow="1" w:lastRow="0" w:firstColumn="1" w:lastColumn="0" w:noHBand="0" w:noVBand="1"/>
      </w:tblPr>
      <w:tblGrid>
        <w:gridCol w:w="2830"/>
        <w:gridCol w:w="1750"/>
        <w:gridCol w:w="1688"/>
        <w:gridCol w:w="1689"/>
        <w:gridCol w:w="1766"/>
      </w:tblGrid>
      <w:tr w:rsidR="00D24667" w:rsidRPr="00D24667" w14:paraId="6B871350" w14:textId="7E22178D" w:rsidTr="00561417">
        <w:trPr>
          <w:jc w:val="center"/>
        </w:trPr>
        <w:tc>
          <w:tcPr>
            <w:tcW w:w="9723" w:type="dxa"/>
            <w:gridSpan w:val="5"/>
          </w:tcPr>
          <w:p w14:paraId="7CEE72AE" w14:textId="41F2ABC5" w:rsidR="00D24667" w:rsidRPr="00D24667" w:rsidRDefault="00E46405" w:rsidP="00D24667">
            <w:pPr>
              <w:pStyle w:val="KonuBal"/>
              <w:ind w:left="0"/>
              <w:jc w:val="center"/>
              <w:rPr>
                <w:rFonts w:ascii="Times New Roman" w:hAnsi="Times New Roman" w:cs="Times New Roman"/>
                <w:b/>
                <w:bCs/>
                <w:w w:val="90"/>
                <w:sz w:val="20"/>
                <w:szCs w:val="20"/>
              </w:rPr>
            </w:pPr>
            <w:r w:rsidRPr="00D24667">
              <w:rPr>
                <w:rFonts w:ascii="Times New Roman" w:hAnsi="Times New Roman" w:cs="Times New Roman"/>
                <w:b/>
                <w:bCs/>
                <w:w w:val="90"/>
                <w:sz w:val="20"/>
                <w:szCs w:val="20"/>
              </w:rPr>
              <w:t>KİŞİSEL BİLGİLER</w:t>
            </w:r>
          </w:p>
        </w:tc>
      </w:tr>
      <w:tr w:rsidR="00D24667" w:rsidRPr="00D24667" w14:paraId="2EE64016" w14:textId="77777777" w:rsidTr="00561417">
        <w:trPr>
          <w:jc w:val="center"/>
        </w:trPr>
        <w:tc>
          <w:tcPr>
            <w:tcW w:w="2830" w:type="dxa"/>
          </w:tcPr>
          <w:p w14:paraId="078ED172" w14:textId="662E9B75" w:rsidR="00D24667" w:rsidRPr="00D24667" w:rsidRDefault="00E46405" w:rsidP="00500313">
            <w:pPr>
              <w:pStyle w:val="KonuBal"/>
              <w:ind w:left="0"/>
              <w:rPr>
                <w:rFonts w:ascii="Times New Roman" w:hAnsi="Times New Roman" w:cs="Times New Roman"/>
                <w:w w:val="9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w w:val="90"/>
                <w:sz w:val="20"/>
                <w:szCs w:val="20"/>
              </w:rPr>
              <w:t xml:space="preserve">Unvanı, </w:t>
            </w:r>
            <w:r w:rsidR="00D24667" w:rsidRPr="00D24667">
              <w:rPr>
                <w:rFonts w:ascii="Times New Roman" w:hAnsi="Times New Roman" w:cs="Times New Roman"/>
                <w:w w:val="90"/>
                <w:sz w:val="20"/>
                <w:szCs w:val="20"/>
              </w:rPr>
              <w:t>Adı Soyadı</w:t>
            </w:r>
          </w:p>
        </w:tc>
        <w:tc>
          <w:tcPr>
            <w:tcW w:w="6893" w:type="dxa"/>
            <w:gridSpan w:val="4"/>
          </w:tcPr>
          <w:p w14:paraId="0D05B465" w14:textId="77777777" w:rsidR="00D24667" w:rsidRPr="00D24667" w:rsidRDefault="00D24667" w:rsidP="00D24667">
            <w:pPr>
              <w:pStyle w:val="KonuBal"/>
              <w:ind w:left="0"/>
              <w:rPr>
                <w:rFonts w:ascii="Times New Roman" w:hAnsi="Times New Roman" w:cs="Times New Roman"/>
                <w:w w:val="90"/>
                <w:sz w:val="20"/>
                <w:szCs w:val="20"/>
              </w:rPr>
            </w:pPr>
          </w:p>
        </w:tc>
      </w:tr>
      <w:tr w:rsidR="00D24667" w:rsidRPr="00D24667" w14:paraId="7B693AE6" w14:textId="73544515" w:rsidTr="00561417">
        <w:trPr>
          <w:jc w:val="center"/>
        </w:trPr>
        <w:tc>
          <w:tcPr>
            <w:tcW w:w="2830" w:type="dxa"/>
          </w:tcPr>
          <w:p w14:paraId="37FCE1A5" w14:textId="3EE1A342" w:rsidR="00D24667" w:rsidRPr="00D24667" w:rsidRDefault="00D24667" w:rsidP="00500313">
            <w:pPr>
              <w:pStyle w:val="KonuBal"/>
              <w:ind w:left="0"/>
              <w:rPr>
                <w:rFonts w:ascii="Times New Roman" w:hAnsi="Times New Roman" w:cs="Times New Roman"/>
                <w:w w:val="90"/>
                <w:sz w:val="20"/>
                <w:szCs w:val="20"/>
              </w:rPr>
            </w:pPr>
            <w:r w:rsidRPr="00D24667">
              <w:rPr>
                <w:rFonts w:ascii="Times New Roman" w:hAnsi="Times New Roman" w:cs="Times New Roman"/>
                <w:w w:val="90"/>
                <w:sz w:val="20"/>
                <w:szCs w:val="20"/>
              </w:rPr>
              <w:t>Fakültesi/Yükseokulu</w:t>
            </w:r>
            <w:r w:rsidRPr="00D24667">
              <w:rPr>
                <w:rFonts w:ascii="Times New Roman" w:hAnsi="Times New Roman" w:cs="Times New Roman"/>
                <w:w w:val="90"/>
                <w:sz w:val="20"/>
                <w:szCs w:val="20"/>
              </w:rPr>
              <w:tab/>
            </w:r>
          </w:p>
        </w:tc>
        <w:tc>
          <w:tcPr>
            <w:tcW w:w="6893" w:type="dxa"/>
            <w:gridSpan w:val="4"/>
          </w:tcPr>
          <w:p w14:paraId="02EB3869" w14:textId="77777777" w:rsidR="00D24667" w:rsidRPr="00D24667" w:rsidRDefault="00D24667" w:rsidP="00D24667">
            <w:pPr>
              <w:pStyle w:val="KonuBal"/>
              <w:ind w:left="0"/>
              <w:rPr>
                <w:rFonts w:ascii="Times New Roman" w:hAnsi="Times New Roman" w:cs="Times New Roman"/>
                <w:w w:val="90"/>
                <w:sz w:val="20"/>
                <w:szCs w:val="20"/>
              </w:rPr>
            </w:pPr>
          </w:p>
        </w:tc>
      </w:tr>
      <w:tr w:rsidR="00D24667" w:rsidRPr="00D24667" w14:paraId="610FD9FB" w14:textId="573964B0" w:rsidTr="00561417">
        <w:trPr>
          <w:jc w:val="center"/>
        </w:trPr>
        <w:tc>
          <w:tcPr>
            <w:tcW w:w="2830" w:type="dxa"/>
          </w:tcPr>
          <w:p w14:paraId="0F058018" w14:textId="7CC7E648" w:rsidR="00D24667" w:rsidRPr="00D24667" w:rsidRDefault="00D24667" w:rsidP="00500313">
            <w:pPr>
              <w:pStyle w:val="KonuBal"/>
              <w:ind w:left="0"/>
              <w:rPr>
                <w:rFonts w:ascii="Times New Roman" w:hAnsi="Times New Roman" w:cs="Times New Roman"/>
                <w:w w:val="90"/>
                <w:sz w:val="20"/>
                <w:szCs w:val="20"/>
              </w:rPr>
            </w:pPr>
            <w:r w:rsidRPr="00D24667">
              <w:rPr>
                <w:rFonts w:ascii="Times New Roman" w:hAnsi="Times New Roman" w:cs="Times New Roman"/>
                <w:w w:val="90"/>
                <w:sz w:val="20"/>
                <w:szCs w:val="20"/>
              </w:rPr>
              <w:t>Bölümü</w:t>
            </w:r>
          </w:p>
        </w:tc>
        <w:tc>
          <w:tcPr>
            <w:tcW w:w="6893" w:type="dxa"/>
            <w:gridSpan w:val="4"/>
          </w:tcPr>
          <w:p w14:paraId="4FD89D49" w14:textId="77777777" w:rsidR="00D24667" w:rsidRPr="00D24667" w:rsidRDefault="00D24667" w:rsidP="00D24667">
            <w:pPr>
              <w:pStyle w:val="KonuBal"/>
              <w:ind w:left="0"/>
              <w:rPr>
                <w:rFonts w:ascii="Times New Roman" w:hAnsi="Times New Roman" w:cs="Times New Roman"/>
                <w:w w:val="90"/>
                <w:sz w:val="20"/>
                <w:szCs w:val="20"/>
              </w:rPr>
            </w:pPr>
          </w:p>
        </w:tc>
      </w:tr>
      <w:tr w:rsidR="00D24667" w:rsidRPr="00D24667" w14:paraId="4AE6E603" w14:textId="2D5AB065" w:rsidTr="00561417">
        <w:trPr>
          <w:jc w:val="center"/>
        </w:trPr>
        <w:tc>
          <w:tcPr>
            <w:tcW w:w="2830" w:type="dxa"/>
          </w:tcPr>
          <w:p w14:paraId="382A540A" w14:textId="1BDA60AE" w:rsidR="00D24667" w:rsidRPr="00D24667" w:rsidRDefault="00D24667" w:rsidP="00500313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D24667">
              <w:rPr>
                <w:rFonts w:ascii="Times New Roman" w:hAnsi="Times New Roman" w:cs="Times New Roman"/>
                <w:w w:val="90"/>
                <w:sz w:val="20"/>
                <w:szCs w:val="20"/>
              </w:rPr>
              <w:t>Anabilim</w:t>
            </w:r>
            <w:r w:rsidRPr="00D24667">
              <w:rPr>
                <w:rFonts w:ascii="Times New Roman" w:hAnsi="Times New Roman" w:cs="Times New Roman"/>
                <w:spacing w:val="10"/>
                <w:w w:val="90"/>
                <w:sz w:val="20"/>
                <w:szCs w:val="20"/>
              </w:rPr>
              <w:t xml:space="preserve"> </w:t>
            </w:r>
            <w:r w:rsidRPr="00D24667">
              <w:rPr>
                <w:rFonts w:ascii="Times New Roman" w:hAnsi="Times New Roman" w:cs="Times New Roman"/>
                <w:w w:val="90"/>
                <w:sz w:val="20"/>
                <w:szCs w:val="20"/>
              </w:rPr>
              <w:t>Dalı</w:t>
            </w:r>
          </w:p>
        </w:tc>
        <w:tc>
          <w:tcPr>
            <w:tcW w:w="6893" w:type="dxa"/>
            <w:gridSpan w:val="4"/>
          </w:tcPr>
          <w:p w14:paraId="0B2DDE99" w14:textId="77777777" w:rsidR="00D24667" w:rsidRPr="00D24667" w:rsidRDefault="00D24667" w:rsidP="00D24667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46405" w:rsidRPr="00D24667" w14:paraId="4D50F404" w14:textId="77777777" w:rsidTr="00561417">
        <w:trPr>
          <w:jc w:val="center"/>
        </w:trPr>
        <w:tc>
          <w:tcPr>
            <w:tcW w:w="2830" w:type="dxa"/>
          </w:tcPr>
          <w:p w14:paraId="187BB354" w14:textId="35AE0C0E" w:rsidR="00E46405" w:rsidRPr="00D24667" w:rsidRDefault="00E46405" w:rsidP="00500313">
            <w:pPr>
              <w:pStyle w:val="KonuBal"/>
              <w:ind w:left="0"/>
              <w:rPr>
                <w:rFonts w:ascii="Times New Roman" w:hAnsi="Times New Roman" w:cs="Times New Roman"/>
                <w:w w:val="9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w w:val="90"/>
                <w:sz w:val="20"/>
                <w:szCs w:val="20"/>
              </w:rPr>
              <w:t>Sicil No:</w:t>
            </w:r>
          </w:p>
        </w:tc>
        <w:tc>
          <w:tcPr>
            <w:tcW w:w="6893" w:type="dxa"/>
            <w:gridSpan w:val="4"/>
          </w:tcPr>
          <w:p w14:paraId="5C9B4FCB" w14:textId="77777777" w:rsidR="00E46405" w:rsidRPr="00D24667" w:rsidRDefault="00E46405" w:rsidP="00D24667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24667" w:rsidRPr="00D24667" w14:paraId="4C3CED6A" w14:textId="6C5E5513" w:rsidTr="00561417">
        <w:trPr>
          <w:jc w:val="center"/>
        </w:trPr>
        <w:tc>
          <w:tcPr>
            <w:tcW w:w="2830" w:type="dxa"/>
          </w:tcPr>
          <w:p w14:paraId="1712EDE3" w14:textId="23BBA4E4" w:rsidR="00D24667" w:rsidRPr="00D24667" w:rsidRDefault="00D24667" w:rsidP="00500313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D24667">
              <w:rPr>
                <w:rFonts w:ascii="Times New Roman" w:hAnsi="Times New Roman" w:cs="Times New Roman"/>
                <w:w w:val="90"/>
                <w:sz w:val="20"/>
                <w:szCs w:val="20"/>
              </w:rPr>
              <w:t>Göreve Başlama Tarihi</w:t>
            </w:r>
          </w:p>
        </w:tc>
        <w:tc>
          <w:tcPr>
            <w:tcW w:w="6893" w:type="dxa"/>
            <w:gridSpan w:val="4"/>
          </w:tcPr>
          <w:p w14:paraId="79F2A01A" w14:textId="77777777" w:rsidR="00D24667" w:rsidRPr="00D24667" w:rsidRDefault="00D24667" w:rsidP="00D24667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46405" w:rsidRPr="00D24667" w14:paraId="7963373E" w14:textId="77777777" w:rsidTr="00561417">
        <w:trPr>
          <w:jc w:val="center"/>
        </w:trPr>
        <w:tc>
          <w:tcPr>
            <w:tcW w:w="2830" w:type="dxa"/>
          </w:tcPr>
          <w:p w14:paraId="5B5D1B59" w14:textId="54176154" w:rsidR="00E46405" w:rsidRPr="00D24667" w:rsidRDefault="00E46405" w:rsidP="00500313">
            <w:pPr>
              <w:pStyle w:val="KonuBal"/>
              <w:ind w:left="0"/>
              <w:rPr>
                <w:rFonts w:ascii="Times New Roman" w:hAnsi="Times New Roman" w:cs="Times New Roman"/>
                <w:w w:val="9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w w:val="90"/>
                <w:sz w:val="20"/>
                <w:szCs w:val="20"/>
              </w:rPr>
              <w:t>Görev Süresinin Biteceği Tarih</w:t>
            </w:r>
          </w:p>
        </w:tc>
        <w:tc>
          <w:tcPr>
            <w:tcW w:w="6893" w:type="dxa"/>
            <w:gridSpan w:val="4"/>
          </w:tcPr>
          <w:p w14:paraId="1DEF1E1E" w14:textId="77777777" w:rsidR="00E46405" w:rsidRPr="00D24667" w:rsidRDefault="00E46405" w:rsidP="00D24667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24667" w:rsidRPr="00D24667" w14:paraId="612AB58C" w14:textId="3490D6DC" w:rsidTr="00561417">
        <w:trPr>
          <w:jc w:val="center"/>
        </w:trPr>
        <w:tc>
          <w:tcPr>
            <w:tcW w:w="2830" w:type="dxa"/>
          </w:tcPr>
          <w:p w14:paraId="586CCE14" w14:textId="77777777" w:rsidR="00D24667" w:rsidRPr="00D24667" w:rsidRDefault="00D24667" w:rsidP="00500313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93" w:type="dxa"/>
            <w:gridSpan w:val="4"/>
          </w:tcPr>
          <w:p w14:paraId="338F7C95" w14:textId="77777777" w:rsidR="00D24667" w:rsidRPr="00D24667" w:rsidRDefault="00D24667" w:rsidP="00500313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46405" w:rsidRPr="00D24667" w14:paraId="5B6B8AAB" w14:textId="59355AE5" w:rsidTr="00561417">
        <w:trPr>
          <w:jc w:val="center"/>
        </w:trPr>
        <w:tc>
          <w:tcPr>
            <w:tcW w:w="9723" w:type="dxa"/>
            <w:gridSpan w:val="5"/>
          </w:tcPr>
          <w:p w14:paraId="6EECF8D4" w14:textId="1BE7D906" w:rsidR="00E46405" w:rsidRPr="00E46405" w:rsidRDefault="00E46405" w:rsidP="00E46405">
            <w:pPr>
              <w:pStyle w:val="KonuBal"/>
              <w:ind w:left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46405">
              <w:rPr>
                <w:rFonts w:ascii="Times New Roman" w:hAnsi="Times New Roman" w:cs="Times New Roman"/>
                <w:b/>
                <w:w w:val="95"/>
                <w:sz w:val="20"/>
                <w:szCs w:val="20"/>
              </w:rPr>
              <w:t>EĞİTİM DURUMU</w:t>
            </w:r>
          </w:p>
        </w:tc>
      </w:tr>
      <w:tr w:rsidR="00D24667" w:rsidRPr="00D24667" w14:paraId="2D439F2B" w14:textId="3CBEB670" w:rsidTr="00561417">
        <w:trPr>
          <w:jc w:val="center"/>
        </w:trPr>
        <w:tc>
          <w:tcPr>
            <w:tcW w:w="2830" w:type="dxa"/>
          </w:tcPr>
          <w:p w14:paraId="5C2C5EF4" w14:textId="77777777" w:rsidR="00D24667" w:rsidRPr="00D24667" w:rsidRDefault="00D24667" w:rsidP="00500313">
            <w:pPr>
              <w:pStyle w:val="KonuBal"/>
              <w:ind w:left="0"/>
              <w:rPr>
                <w:rFonts w:ascii="Times New Roman" w:hAnsi="Times New Roman" w:cs="Times New Roman"/>
                <w:b/>
                <w:w w:val="90"/>
                <w:sz w:val="20"/>
                <w:szCs w:val="20"/>
                <w:u w:val="single"/>
              </w:rPr>
            </w:pPr>
            <w:r w:rsidRPr="00D24667">
              <w:rPr>
                <w:rFonts w:ascii="Times New Roman" w:hAnsi="Times New Roman" w:cs="Times New Roman"/>
                <w:b/>
                <w:w w:val="90"/>
                <w:sz w:val="20"/>
                <w:szCs w:val="20"/>
                <w:u w:val="single"/>
              </w:rPr>
              <w:t>LİSANS</w:t>
            </w:r>
          </w:p>
        </w:tc>
        <w:tc>
          <w:tcPr>
            <w:tcW w:w="6893" w:type="dxa"/>
            <w:gridSpan w:val="4"/>
          </w:tcPr>
          <w:p w14:paraId="7B69B55C" w14:textId="77777777" w:rsidR="00D24667" w:rsidRPr="00D24667" w:rsidRDefault="00D24667" w:rsidP="00D24667">
            <w:pPr>
              <w:pStyle w:val="KonuBal"/>
              <w:ind w:left="0"/>
              <w:rPr>
                <w:rFonts w:ascii="Times New Roman" w:hAnsi="Times New Roman" w:cs="Times New Roman"/>
                <w:b/>
                <w:w w:val="90"/>
                <w:sz w:val="20"/>
                <w:szCs w:val="20"/>
                <w:u w:val="single"/>
              </w:rPr>
            </w:pPr>
          </w:p>
        </w:tc>
      </w:tr>
      <w:tr w:rsidR="00E46405" w:rsidRPr="00D24667" w14:paraId="6B859206" w14:textId="77777777" w:rsidTr="00561417">
        <w:trPr>
          <w:jc w:val="center"/>
        </w:trPr>
        <w:tc>
          <w:tcPr>
            <w:tcW w:w="2830" w:type="dxa"/>
          </w:tcPr>
          <w:p w14:paraId="32852438" w14:textId="1171D7BC" w:rsidR="00E46405" w:rsidRPr="00E46405" w:rsidRDefault="00E46405" w:rsidP="00500313">
            <w:pPr>
              <w:pStyle w:val="KonuBal"/>
              <w:ind w:left="0"/>
              <w:rPr>
                <w:rFonts w:ascii="Times New Roman" w:hAnsi="Times New Roman" w:cs="Times New Roman"/>
                <w:bCs/>
                <w:w w:val="90"/>
                <w:sz w:val="20"/>
                <w:szCs w:val="20"/>
              </w:rPr>
            </w:pPr>
            <w:r w:rsidRPr="00E46405">
              <w:rPr>
                <w:rFonts w:ascii="Times New Roman" w:hAnsi="Times New Roman" w:cs="Times New Roman"/>
                <w:bCs/>
                <w:w w:val="90"/>
                <w:sz w:val="20"/>
                <w:szCs w:val="20"/>
              </w:rPr>
              <w:t>Giriş tarihi</w:t>
            </w:r>
          </w:p>
        </w:tc>
        <w:tc>
          <w:tcPr>
            <w:tcW w:w="6893" w:type="dxa"/>
            <w:gridSpan w:val="4"/>
          </w:tcPr>
          <w:p w14:paraId="38CB54EB" w14:textId="77777777" w:rsidR="00E46405" w:rsidRPr="00D24667" w:rsidRDefault="00E46405" w:rsidP="00D24667">
            <w:pPr>
              <w:pStyle w:val="KonuBal"/>
              <w:ind w:left="0"/>
              <w:rPr>
                <w:rFonts w:ascii="Times New Roman" w:hAnsi="Times New Roman" w:cs="Times New Roman"/>
                <w:b/>
                <w:w w:val="90"/>
                <w:sz w:val="20"/>
                <w:szCs w:val="20"/>
                <w:u w:val="single"/>
              </w:rPr>
            </w:pPr>
          </w:p>
        </w:tc>
      </w:tr>
      <w:tr w:rsidR="00D24667" w:rsidRPr="00D24667" w14:paraId="6239DF04" w14:textId="234765BB" w:rsidTr="00561417">
        <w:trPr>
          <w:jc w:val="center"/>
        </w:trPr>
        <w:tc>
          <w:tcPr>
            <w:tcW w:w="2830" w:type="dxa"/>
          </w:tcPr>
          <w:p w14:paraId="163DF703" w14:textId="61224E37" w:rsidR="00D24667" w:rsidRPr="00D24667" w:rsidRDefault="00D24667" w:rsidP="00500313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D24667">
              <w:rPr>
                <w:rFonts w:ascii="Times New Roman" w:hAnsi="Times New Roman" w:cs="Times New Roman"/>
                <w:w w:val="90"/>
                <w:sz w:val="20"/>
                <w:szCs w:val="20"/>
              </w:rPr>
              <w:t>Üniversite</w:t>
            </w:r>
          </w:p>
        </w:tc>
        <w:tc>
          <w:tcPr>
            <w:tcW w:w="6893" w:type="dxa"/>
            <w:gridSpan w:val="4"/>
          </w:tcPr>
          <w:p w14:paraId="0516889C" w14:textId="77777777" w:rsidR="00D24667" w:rsidRPr="00D24667" w:rsidRDefault="00D24667" w:rsidP="00D24667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24667" w:rsidRPr="00D24667" w14:paraId="2BA3A471" w14:textId="05F6A4A4" w:rsidTr="00561417">
        <w:trPr>
          <w:jc w:val="center"/>
        </w:trPr>
        <w:tc>
          <w:tcPr>
            <w:tcW w:w="2830" w:type="dxa"/>
          </w:tcPr>
          <w:p w14:paraId="612D8DBE" w14:textId="18C48C76" w:rsidR="00D24667" w:rsidRPr="00D24667" w:rsidRDefault="00D24667" w:rsidP="00500313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D24667">
              <w:rPr>
                <w:rFonts w:ascii="Times New Roman" w:hAnsi="Times New Roman" w:cs="Times New Roman"/>
                <w:w w:val="90"/>
                <w:sz w:val="20"/>
                <w:szCs w:val="20"/>
              </w:rPr>
              <w:t>Mezuniyet</w:t>
            </w:r>
            <w:r w:rsidRPr="00D24667">
              <w:rPr>
                <w:rFonts w:ascii="Times New Roman" w:hAnsi="Times New Roman" w:cs="Times New Roman"/>
                <w:spacing w:val="16"/>
                <w:w w:val="90"/>
                <w:sz w:val="20"/>
                <w:szCs w:val="20"/>
              </w:rPr>
              <w:t xml:space="preserve"> </w:t>
            </w:r>
            <w:r w:rsidRPr="00D24667">
              <w:rPr>
                <w:rFonts w:ascii="Times New Roman" w:hAnsi="Times New Roman" w:cs="Times New Roman"/>
                <w:w w:val="90"/>
                <w:sz w:val="20"/>
                <w:szCs w:val="20"/>
              </w:rPr>
              <w:t>Tarihi</w:t>
            </w:r>
          </w:p>
        </w:tc>
        <w:tc>
          <w:tcPr>
            <w:tcW w:w="6893" w:type="dxa"/>
            <w:gridSpan w:val="4"/>
          </w:tcPr>
          <w:p w14:paraId="6216D74E" w14:textId="77777777" w:rsidR="00D24667" w:rsidRPr="00D24667" w:rsidRDefault="00D24667" w:rsidP="00D24667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24667" w:rsidRPr="00D24667" w14:paraId="4C9A3288" w14:textId="3E4244E4" w:rsidTr="00561417">
        <w:trPr>
          <w:jc w:val="center"/>
        </w:trPr>
        <w:tc>
          <w:tcPr>
            <w:tcW w:w="2830" w:type="dxa"/>
          </w:tcPr>
          <w:p w14:paraId="3FE8448A" w14:textId="474D4DC7" w:rsidR="00D24667" w:rsidRPr="00D24667" w:rsidRDefault="00D24667" w:rsidP="00500313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D24667">
              <w:rPr>
                <w:rFonts w:ascii="Times New Roman" w:hAnsi="Times New Roman" w:cs="Times New Roman"/>
                <w:w w:val="95"/>
                <w:sz w:val="20"/>
                <w:szCs w:val="20"/>
              </w:rPr>
              <w:t>Not</w:t>
            </w:r>
            <w:r w:rsidRPr="00D24667">
              <w:rPr>
                <w:rFonts w:ascii="Times New Roman" w:hAnsi="Times New Roman" w:cs="Times New Roman"/>
                <w:spacing w:val="-8"/>
                <w:w w:val="95"/>
                <w:sz w:val="20"/>
                <w:szCs w:val="20"/>
              </w:rPr>
              <w:t xml:space="preserve"> </w:t>
            </w:r>
            <w:r w:rsidRPr="00D24667">
              <w:rPr>
                <w:rFonts w:ascii="Times New Roman" w:hAnsi="Times New Roman" w:cs="Times New Roman"/>
                <w:w w:val="95"/>
                <w:sz w:val="20"/>
                <w:szCs w:val="20"/>
              </w:rPr>
              <w:t>Ortalaması</w:t>
            </w:r>
          </w:p>
        </w:tc>
        <w:tc>
          <w:tcPr>
            <w:tcW w:w="6893" w:type="dxa"/>
            <w:gridSpan w:val="4"/>
          </w:tcPr>
          <w:p w14:paraId="0F59B167" w14:textId="77777777" w:rsidR="00D24667" w:rsidRPr="00D24667" w:rsidRDefault="00D24667" w:rsidP="00D24667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24667" w:rsidRPr="00D24667" w14:paraId="407C79A5" w14:textId="00730992" w:rsidTr="00561417">
        <w:trPr>
          <w:jc w:val="center"/>
        </w:trPr>
        <w:tc>
          <w:tcPr>
            <w:tcW w:w="2830" w:type="dxa"/>
          </w:tcPr>
          <w:p w14:paraId="26E1D386" w14:textId="77777777" w:rsidR="00D24667" w:rsidRPr="00D24667" w:rsidRDefault="00D24667" w:rsidP="00500313">
            <w:pPr>
              <w:pStyle w:val="KonuBal"/>
              <w:ind w:left="0"/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  <w:r w:rsidRPr="00D24667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>YÜKSEK LİSANS</w:t>
            </w:r>
          </w:p>
        </w:tc>
        <w:tc>
          <w:tcPr>
            <w:tcW w:w="6893" w:type="dxa"/>
            <w:gridSpan w:val="4"/>
          </w:tcPr>
          <w:p w14:paraId="5842D6F7" w14:textId="77777777" w:rsidR="00D24667" w:rsidRPr="00D24667" w:rsidRDefault="00D24667" w:rsidP="00D24667">
            <w:pPr>
              <w:pStyle w:val="KonuBal"/>
              <w:ind w:left="0"/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</w:p>
        </w:tc>
      </w:tr>
      <w:tr w:rsidR="00D24667" w:rsidRPr="00D24667" w14:paraId="2F9A0505" w14:textId="161C6550" w:rsidTr="00561417">
        <w:trPr>
          <w:jc w:val="center"/>
        </w:trPr>
        <w:tc>
          <w:tcPr>
            <w:tcW w:w="2830" w:type="dxa"/>
          </w:tcPr>
          <w:p w14:paraId="1B2683C6" w14:textId="279F180A" w:rsidR="00D24667" w:rsidRPr="00D24667" w:rsidRDefault="00E46405" w:rsidP="00D24667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w w:val="90"/>
                <w:sz w:val="20"/>
                <w:szCs w:val="20"/>
              </w:rPr>
              <w:t>Giriş tarihi</w:t>
            </w:r>
          </w:p>
        </w:tc>
        <w:tc>
          <w:tcPr>
            <w:tcW w:w="6893" w:type="dxa"/>
            <w:gridSpan w:val="4"/>
          </w:tcPr>
          <w:p w14:paraId="5A677D7C" w14:textId="77777777" w:rsidR="00D24667" w:rsidRPr="00D24667" w:rsidRDefault="00D24667" w:rsidP="00D24667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46405" w:rsidRPr="00D24667" w14:paraId="4EE6AFA4" w14:textId="77777777" w:rsidTr="00561417">
        <w:trPr>
          <w:jc w:val="center"/>
        </w:trPr>
        <w:tc>
          <w:tcPr>
            <w:tcW w:w="2830" w:type="dxa"/>
          </w:tcPr>
          <w:p w14:paraId="70BEF1FC" w14:textId="52099107" w:rsidR="00E46405" w:rsidRPr="00D24667" w:rsidRDefault="00E46405" w:rsidP="00E46405">
            <w:pPr>
              <w:pStyle w:val="KonuBal"/>
              <w:ind w:left="0"/>
              <w:rPr>
                <w:rFonts w:ascii="Times New Roman" w:hAnsi="Times New Roman" w:cs="Times New Roman"/>
                <w:w w:val="9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w w:val="90"/>
                <w:sz w:val="20"/>
                <w:szCs w:val="20"/>
              </w:rPr>
              <w:t>Üniversite</w:t>
            </w:r>
          </w:p>
        </w:tc>
        <w:tc>
          <w:tcPr>
            <w:tcW w:w="6893" w:type="dxa"/>
            <w:gridSpan w:val="4"/>
          </w:tcPr>
          <w:p w14:paraId="68563972" w14:textId="77777777" w:rsidR="00E46405" w:rsidRPr="00D24667" w:rsidRDefault="00E46405" w:rsidP="00E46405">
            <w:pPr>
              <w:pStyle w:val="KonuBal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46405" w:rsidRPr="00D24667" w14:paraId="732CE4F1" w14:textId="77777777" w:rsidTr="00561417">
        <w:trPr>
          <w:jc w:val="center"/>
        </w:trPr>
        <w:tc>
          <w:tcPr>
            <w:tcW w:w="2830" w:type="dxa"/>
          </w:tcPr>
          <w:p w14:paraId="5829C5F8" w14:textId="08061F38" w:rsidR="00E46405" w:rsidRDefault="00E46405" w:rsidP="00E46405">
            <w:pPr>
              <w:pStyle w:val="KonuBal"/>
              <w:ind w:left="0"/>
              <w:rPr>
                <w:rFonts w:ascii="Times New Roman" w:hAnsi="Times New Roman" w:cs="Times New Roman"/>
                <w:w w:val="9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w w:val="90"/>
                <w:sz w:val="20"/>
                <w:szCs w:val="20"/>
              </w:rPr>
              <w:t>Enstitü</w:t>
            </w:r>
          </w:p>
        </w:tc>
        <w:tc>
          <w:tcPr>
            <w:tcW w:w="6893" w:type="dxa"/>
            <w:gridSpan w:val="4"/>
          </w:tcPr>
          <w:p w14:paraId="559C95D5" w14:textId="77777777" w:rsidR="00E46405" w:rsidRPr="00D24667" w:rsidRDefault="00E46405" w:rsidP="00E46405">
            <w:pPr>
              <w:pStyle w:val="KonuBal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24667" w:rsidRPr="00D24667" w14:paraId="20859F0D" w14:textId="77777777" w:rsidTr="00561417">
        <w:trPr>
          <w:jc w:val="center"/>
        </w:trPr>
        <w:tc>
          <w:tcPr>
            <w:tcW w:w="2830" w:type="dxa"/>
          </w:tcPr>
          <w:p w14:paraId="4985E769" w14:textId="3D127626" w:rsidR="00D24667" w:rsidRPr="00D24667" w:rsidRDefault="00E46405" w:rsidP="00D24667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w w:val="90"/>
                <w:sz w:val="20"/>
                <w:szCs w:val="20"/>
              </w:rPr>
              <w:t>Anabilim Dalı/Bölüm</w:t>
            </w:r>
          </w:p>
        </w:tc>
        <w:tc>
          <w:tcPr>
            <w:tcW w:w="6893" w:type="dxa"/>
            <w:gridSpan w:val="4"/>
          </w:tcPr>
          <w:p w14:paraId="310B7B4A" w14:textId="77777777" w:rsidR="00D24667" w:rsidRPr="00D24667" w:rsidRDefault="00D24667" w:rsidP="00D24667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3280E" w:rsidRPr="00D24667" w14:paraId="3FDC7536" w14:textId="13806E68" w:rsidTr="00561417">
        <w:trPr>
          <w:trHeight w:val="1219"/>
          <w:jc w:val="center"/>
        </w:trPr>
        <w:tc>
          <w:tcPr>
            <w:tcW w:w="2830" w:type="dxa"/>
            <w:vMerge w:val="restart"/>
            <w:vAlign w:val="center"/>
          </w:tcPr>
          <w:p w14:paraId="42BF4C3C" w14:textId="4B42433B" w:rsidR="00D3280E" w:rsidRPr="00D24667" w:rsidRDefault="00D3280E" w:rsidP="00D3280E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urumu</w:t>
            </w:r>
          </w:p>
        </w:tc>
        <w:tc>
          <w:tcPr>
            <w:tcW w:w="1750" w:type="dxa"/>
          </w:tcPr>
          <w:p w14:paraId="685BB80B" w14:textId="33110475" w:rsidR="00D3280E" w:rsidRPr="00D24667" w:rsidRDefault="00D3280E" w:rsidP="00D3280E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ers Aşamasında</w:t>
            </w:r>
          </w:p>
        </w:tc>
        <w:tc>
          <w:tcPr>
            <w:tcW w:w="1688" w:type="dxa"/>
          </w:tcPr>
          <w:p w14:paraId="6836F62C" w14:textId="1CCEB655" w:rsidR="00D3280E" w:rsidRPr="00D24667" w:rsidRDefault="00D3280E" w:rsidP="00D3280E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ez Aşamasında</w:t>
            </w:r>
          </w:p>
        </w:tc>
        <w:tc>
          <w:tcPr>
            <w:tcW w:w="1689" w:type="dxa"/>
          </w:tcPr>
          <w:p w14:paraId="6116E815" w14:textId="4018B9EB" w:rsidR="00D3280E" w:rsidRPr="00D24667" w:rsidRDefault="00D3280E" w:rsidP="00D3280E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ez Savunma Aşamasında</w:t>
            </w:r>
          </w:p>
        </w:tc>
        <w:tc>
          <w:tcPr>
            <w:tcW w:w="1766" w:type="dxa"/>
          </w:tcPr>
          <w:p w14:paraId="411835AB" w14:textId="3931D5BD" w:rsidR="00D3280E" w:rsidRPr="00D24667" w:rsidRDefault="00D3280E" w:rsidP="00D3280E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ezun</w:t>
            </w:r>
          </w:p>
        </w:tc>
      </w:tr>
      <w:tr w:rsidR="00D3280E" w:rsidRPr="00D24667" w14:paraId="3CAE5E8F" w14:textId="2580C212" w:rsidTr="00561417">
        <w:trPr>
          <w:trHeight w:val="1265"/>
          <w:jc w:val="center"/>
        </w:trPr>
        <w:tc>
          <w:tcPr>
            <w:tcW w:w="2830" w:type="dxa"/>
            <w:vMerge/>
          </w:tcPr>
          <w:p w14:paraId="0789632D" w14:textId="388836C0" w:rsidR="00D3280E" w:rsidRPr="00D24667" w:rsidRDefault="00D3280E" w:rsidP="00D3280E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50" w:type="dxa"/>
          </w:tcPr>
          <w:p w14:paraId="19360AAA" w14:textId="31438D17" w:rsidR="00D3280E" w:rsidRPr="00D24667" w:rsidRDefault="00D3280E" w:rsidP="00D3280E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Son Ders Kaydı Tarihi: </w:t>
            </w:r>
          </w:p>
        </w:tc>
        <w:tc>
          <w:tcPr>
            <w:tcW w:w="1688" w:type="dxa"/>
          </w:tcPr>
          <w:p w14:paraId="08E58ACE" w14:textId="18B8BFE0" w:rsidR="00D3280E" w:rsidRPr="00D24667" w:rsidRDefault="00D3280E" w:rsidP="00D3280E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ez Önerisi Savunma Tarihi:</w:t>
            </w:r>
          </w:p>
        </w:tc>
        <w:tc>
          <w:tcPr>
            <w:tcW w:w="1689" w:type="dxa"/>
          </w:tcPr>
          <w:p w14:paraId="00CC0C8B" w14:textId="2C91B4EA" w:rsidR="00D3280E" w:rsidRPr="00D24667" w:rsidRDefault="00D3280E" w:rsidP="00D3280E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ez Savunma Tarihi:</w:t>
            </w:r>
          </w:p>
        </w:tc>
        <w:tc>
          <w:tcPr>
            <w:tcW w:w="1766" w:type="dxa"/>
          </w:tcPr>
          <w:p w14:paraId="57A2057A" w14:textId="72AD59C0" w:rsidR="00D3280E" w:rsidRPr="00D24667" w:rsidRDefault="00D3280E" w:rsidP="00D3280E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ezuniyet Tarihi:</w:t>
            </w:r>
          </w:p>
        </w:tc>
      </w:tr>
      <w:tr w:rsidR="00D3280E" w:rsidRPr="00D24667" w14:paraId="0A152A13" w14:textId="77777777" w:rsidTr="00561417">
        <w:trPr>
          <w:trHeight w:val="264"/>
          <w:jc w:val="center"/>
        </w:trPr>
        <w:tc>
          <w:tcPr>
            <w:tcW w:w="2830" w:type="dxa"/>
          </w:tcPr>
          <w:p w14:paraId="799007D2" w14:textId="2297C26B" w:rsidR="00D3280E" w:rsidRPr="00D3280E" w:rsidRDefault="00D3280E" w:rsidP="00D3280E">
            <w:pPr>
              <w:pStyle w:val="KonuBal"/>
              <w:ind w:left="0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  <w:r w:rsidRPr="00D3280E"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  <w:t>DOKTORA</w:t>
            </w:r>
          </w:p>
        </w:tc>
        <w:tc>
          <w:tcPr>
            <w:tcW w:w="6893" w:type="dxa"/>
            <w:gridSpan w:val="4"/>
          </w:tcPr>
          <w:p w14:paraId="10EA5D97" w14:textId="77777777" w:rsidR="00D3280E" w:rsidRDefault="00D3280E" w:rsidP="00D3280E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64320" w:rsidRPr="00D24667" w14:paraId="40612765" w14:textId="77777777" w:rsidTr="00561417">
        <w:trPr>
          <w:trHeight w:val="264"/>
          <w:jc w:val="center"/>
        </w:trPr>
        <w:tc>
          <w:tcPr>
            <w:tcW w:w="2830" w:type="dxa"/>
          </w:tcPr>
          <w:p w14:paraId="394D7D9A" w14:textId="18F8B17D" w:rsidR="00964320" w:rsidRPr="00D24667" w:rsidRDefault="00964320" w:rsidP="00964320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w w:val="90"/>
                <w:sz w:val="20"/>
                <w:szCs w:val="20"/>
              </w:rPr>
              <w:t>Giriş tarihi</w:t>
            </w:r>
          </w:p>
        </w:tc>
        <w:tc>
          <w:tcPr>
            <w:tcW w:w="6893" w:type="dxa"/>
            <w:gridSpan w:val="4"/>
          </w:tcPr>
          <w:p w14:paraId="6CD84878" w14:textId="77777777" w:rsidR="00964320" w:rsidRDefault="00964320" w:rsidP="00964320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64320" w:rsidRPr="00D24667" w14:paraId="432EE9E2" w14:textId="77777777" w:rsidTr="00561417">
        <w:trPr>
          <w:trHeight w:val="264"/>
          <w:jc w:val="center"/>
        </w:trPr>
        <w:tc>
          <w:tcPr>
            <w:tcW w:w="2830" w:type="dxa"/>
          </w:tcPr>
          <w:p w14:paraId="4F8A5E35" w14:textId="17BDD511" w:rsidR="00964320" w:rsidRPr="00D24667" w:rsidRDefault="00964320" w:rsidP="00964320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w w:val="90"/>
                <w:sz w:val="20"/>
                <w:szCs w:val="20"/>
              </w:rPr>
              <w:t>Üniversite</w:t>
            </w:r>
          </w:p>
        </w:tc>
        <w:tc>
          <w:tcPr>
            <w:tcW w:w="6893" w:type="dxa"/>
            <w:gridSpan w:val="4"/>
          </w:tcPr>
          <w:p w14:paraId="0A4CE662" w14:textId="77777777" w:rsidR="00964320" w:rsidRDefault="00964320" w:rsidP="00964320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64320" w:rsidRPr="00D24667" w14:paraId="05E69C76" w14:textId="77777777" w:rsidTr="00561417">
        <w:trPr>
          <w:trHeight w:val="264"/>
          <w:jc w:val="center"/>
        </w:trPr>
        <w:tc>
          <w:tcPr>
            <w:tcW w:w="2830" w:type="dxa"/>
          </w:tcPr>
          <w:p w14:paraId="7D5E40F0" w14:textId="68A399AE" w:rsidR="00964320" w:rsidRPr="00D24667" w:rsidRDefault="00964320" w:rsidP="00964320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w w:val="90"/>
                <w:sz w:val="20"/>
                <w:szCs w:val="20"/>
              </w:rPr>
              <w:t>Enstitü</w:t>
            </w:r>
          </w:p>
        </w:tc>
        <w:tc>
          <w:tcPr>
            <w:tcW w:w="6893" w:type="dxa"/>
            <w:gridSpan w:val="4"/>
          </w:tcPr>
          <w:p w14:paraId="23EE3EA9" w14:textId="77777777" w:rsidR="00964320" w:rsidRDefault="00964320" w:rsidP="00964320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64320" w:rsidRPr="00D24667" w14:paraId="490D1918" w14:textId="77777777" w:rsidTr="00561417">
        <w:trPr>
          <w:trHeight w:val="311"/>
          <w:jc w:val="center"/>
        </w:trPr>
        <w:tc>
          <w:tcPr>
            <w:tcW w:w="2830" w:type="dxa"/>
          </w:tcPr>
          <w:p w14:paraId="4DE0F1D2" w14:textId="674BA45D" w:rsidR="00964320" w:rsidRPr="00D24667" w:rsidRDefault="00964320" w:rsidP="00964320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w w:val="90"/>
                <w:sz w:val="20"/>
                <w:szCs w:val="20"/>
              </w:rPr>
              <w:t>Anabilim Dalı/Bölüm</w:t>
            </w:r>
          </w:p>
        </w:tc>
        <w:tc>
          <w:tcPr>
            <w:tcW w:w="6893" w:type="dxa"/>
            <w:gridSpan w:val="4"/>
          </w:tcPr>
          <w:p w14:paraId="696B00DD" w14:textId="77777777" w:rsidR="00964320" w:rsidRDefault="00964320" w:rsidP="00964320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64320" w:rsidRPr="00D24667" w14:paraId="04A88FCF" w14:textId="77777777" w:rsidTr="00561417">
        <w:trPr>
          <w:trHeight w:val="1265"/>
          <w:jc w:val="center"/>
        </w:trPr>
        <w:tc>
          <w:tcPr>
            <w:tcW w:w="2830" w:type="dxa"/>
            <w:vMerge w:val="restart"/>
            <w:vAlign w:val="center"/>
          </w:tcPr>
          <w:p w14:paraId="68FBC190" w14:textId="5BED8329" w:rsidR="00964320" w:rsidRPr="00D24667" w:rsidRDefault="00964320" w:rsidP="00964320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urumu</w:t>
            </w:r>
          </w:p>
        </w:tc>
        <w:tc>
          <w:tcPr>
            <w:tcW w:w="1750" w:type="dxa"/>
          </w:tcPr>
          <w:p w14:paraId="1D3DA707" w14:textId="41CDB401" w:rsidR="00964320" w:rsidRDefault="00964320" w:rsidP="00964320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ers Aşamasında</w:t>
            </w:r>
          </w:p>
        </w:tc>
        <w:tc>
          <w:tcPr>
            <w:tcW w:w="1688" w:type="dxa"/>
          </w:tcPr>
          <w:p w14:paraId="613D78BB" w14:textId="0B7F6AB9" w:rsidR="00964320" w:rsidRDefault="00964320" w:rsidP="00964320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ez Aşamasında</w:t>
            </w:r>
          </w:p>
        </w:tc>
        <w:tc>
          <w:tcPr>
            <w:tcW w:w="1689" w:type="dxa"/>
          </w:tcPr>
          <w:p w14:paraId="0E4D78D3" w14:textId="322E0550" w:rsidR="00964320" w:rsidRDefault="00964320" w:rsidP="00964320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ez Savunma Aşamasında</w:t>
            </w:r>
          </w:p>
        </w:tc>
        <w:tc>
          <w:tcPr>
            <w:tcW w:w="1766" w:type="dxa"/>
          </w:tcPr>
          <w:p w14:paraId="4D20F6CA" w14:textId="2A8E9A31" w:rsidR="00964320" w:rsidRDefault="00964320" w:rsidP="00964320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ezun</w:t>
            </w:r>
          </w:p>
        </w:tc>
      </w:tr>
      <w:tr w:rsidR="00964320" w:rsidRPr="00D24667" w14:paraId="63935E45" w14:textId="77777777" w:rsidTr="00561417">
        <w:trPr>
          <w:trHeight w:val="1265"/>
          <w:jc w:val="center"/>
        </w:trPr>
        <w:tc>
          <w:tcPr>
            <w:tcW w:w="2830" w:type="dxa"/>
            <w:vMerge/>
          </w:tcPr>
          <w:p w14:paraId="3CBCB91E" w14:textId="77777777" w:rsidR="00964320" w:rsidRPr="00D24667" w:rsidRDefault="00964320" w:rsidP="00964320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50" w:type="dxa"/>
          </w:tcPr>
          <w:p w14:paraId="2F168F03" w14:textId="3BBE1242" w:rsidR="00964320" w:rsidRDefault="00964320" w:rsidP="00964320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Son Ders Kaydı Tarihi: </w:t>
            </w:r>
          </w:p>
        </w:tc>
        <w:tc>
          <w:tcPr>
            <w:tcW w:w="1688" w:type="dxa"/>
          </w:tcPr>
          <w:p w14:paraId="0F793B23" w14:textId="05CF3A42" w:rsidR="00964320" w:rsidRDefault="00964320" w:rsidP="00964320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ez Önerisi Savunma Tarihi:</w:t>
            </w:r>
          </w:p>
        </w:tc>
        <w:tc>
          <w:tcPr>
            <w:tcW w:w="1689" w:type="dxa"/>
          </w:tcPr>
          <w:p w14:paraId="38DE6769" w14:textId="79FAA601" w:rsidR="00964320" w:rsidRDefault="00964320" w:rsidP="00964320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ez Savunma Tarihi:</w:t>
            </w:r>
          </w:p>
        </w:tc>
        <w:tc>
          <w:tcPr>
            <w:tcW w:w="1766" w:type="dxa"/>
          </w:tcPr>
          <w:p w14:paraId="4731FBBD" w14:textId="1FBF5EC4" w:rsidR="00964320" w:rsidRDefault="00964320" w:rsidP="00964320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ezuniyet Tarihi:</w:t>
            </w:r>
          </w:p>
        </w:tc>
      </w:tr>
    </w:tbl>
    <w:p w14:paraId="1BAB321F" w14:textId="77777777" w:rsidR="00561417" w:rsidRPr="00561417" w:rsidRDefault="00561417" w:rsidP="00561417">
      <w:pPr>
        <w:rPr>
          <w:rFonts w:ascii="Times New Roman" w:hAnsi="Times New Roman" w:cs="Times New Roman"/>
          <w:sz w:val="24"/>
          <w:szCs w:val="24"/>
        </w:rPr>
      </w:pPr>
    </w:p>
    <w:p w14:paraId="1C6E4D10" w14:textId="77777777" w:rsidR="00561417" w:rsidRDefault="00561417" w:rsidP="00D24667">
      <w:pPr>
        <w:rPr>
          <w:rFonts w:ascii="Times New Roman" w:hAnsi="Times New Roman" w:cs="Times New Roman"/>
          <w:sz w:val="24"/>
          <w:szCs w:val="24"/>
        </w:rPr>
      </w:pPr>
    </w:p>
    <w:p w14:paraId="64E80E15" w14:textId="77777777" w:rsidR="00561417" w:rsidRDefault="00561417" w:rsidP="00D24667">
      <w:pPr>
        <w:rPr>
          <w:rFonts w:ascii="Times New Roman" w:hAnsi="Times New Roman" w:cs="Times New Roman"/>
          <w:sz w:val="24"/>
          <w:szCs w:val="24"/>
        </w:rPr>
      </w:pPr>
    </w:p>
    <w:p w14:paraId="5250C03A" w14:textId="77777777" w:rsidR="00561417" w:rsidRDefault="00561417" w:rsidP="00D24667">
      <w:pPr>
        <w:rPr>
          <w:rFonts w:ascii="Times New Roman" w:hAnsi="Times New Roman" w:cs="Times New Roman"/>
          <w:sz w:val="24"/>
          <w:szCs w:val="24"/>
        </w:rPr>
      </w:pPr>
    </w:p>
    <w:p w14:paraId="387AD73E" w14:textId="77777777" w:rsidR="00730E33" w:rsidRDefault="00730E33" w:rsidP="00D24667">
      <w:pPr>
        <w:rPr>
          <w:rFonts w:ascii="Times New Roman" w:hAnsi="Times New Roman" w:cs="Times New Roman"/>
          <w:sz w:val="24"/>
          <w:szCs w:val="24"/>
        </w:rPr>
      </w:pPr>
    </w:p>
    <w:p w14:paraId="2095FFCB" w14:textId="77777777" w:rsidR="00561417" w:rsidRDefault="00561417" w:rsidP="00D24667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oKlavuzu"/>
        <w:tblW w:w="9642" w:type="dxa"/>
        <w:jc w:val="center"/>
        <w:tblLook w:val="04A0" w:firstRow="1" w:lastRow="0" w:firstColumn="1" w:lastColumn="0" w:noHBand="0" w:noVBand="1"/>
      </w:tblPr>
      <w:tblGrid>
        <w:gridCol w:w="1072"/>
        <w:gridCol w:w="1475"/>
        <w:gridCol w:w="283"/>
        <w:gridCol w:w="2268"/>
        <w:gridCol w:w="426"/>
        <w:gridCol w:w="317"/>
        <w:gridCol w:w="533"/>
        <w:gridCol w:w="773"/>
        <w:gridCol w:w="1366"/>
        <w:gridCol w:w="1129"/>
      </w:tblGrid>
      <w:tr w:rsidR="00561417" w:rsidRPr="00D24667" w14:paraId="2A10A71D" w14:textId="77777777" w:rsidTr="00C34DFA">
        <w:trPr>
          <w:jc w:val="center"/>
        </w:trPr>
        <w:tc>
          <w:tcPr>
            <w:tcW w:w="9642" w:type="dxa"/>
            <w:gridSpan w:val="10"/>
          </w:tcPr>
          <w:p w14:paraId="542E14EB" w14:textId="77777777" w:rsidR="00561417" w:rsidRDefault="00561417" w:rsidP="00C34DFA">
            <w:pPr>
              <w:pStyle w:val="KonuBal"/>
              <w:ind w:left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SON GÖREV UZATIM TARİHİNDEN İTİBAREN YAPILAN</w:t>
            </w:r>
            <w:r w:rsidRPr="00E46405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AKADEMİK ÇALIŞMALAR</w:t>
            </w:r>
          </w:p>
          <w:p w14:paraId="06E56998" w14:textId="76CCDFE8" w:rsidR="00561417" w:rsidRPr="00E46405" w:rsidRDefault="00561417" w:rsidP="00C34DFA">
            <w:pPr>
              <w:pStyle w:val="KonuBal"/>
              <w:ind w:left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(Akademik çalışmalar için APA akademik yazım kılavuzuna göre referanslar eklen</w:t>
            </w:r>
            <w:r w:rsidR="00730E33">
              <w:rPr>
                <w:rFonts w:ascii="Times New Roman" w:hAnsi="Times New Roman" w:cs="Times New Roman"/>
                <w:b/>
                <w:sz w:val="20"/>
                <w:szCs w:val="20"/>
              </w:rPr>
              <w:t>melidir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. Çalışma özetleri ek olarak eklen</w:t>
            </w:r>
            <w:r w:rsidR="00730E33">
              <w:rPr>
                <w:rFonts w:ascii="Times New Roman" w:hAnsi="Times New Roman" w:cs="Times New Roman"/>
                <w:b/>
                <w:sz w:val="20"/>
                <w:szCs w:val="20"/>
              </w:rPr>
              <w:t>melidir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.)</w:t>
            </w:r>
          </w:p>
        </w:tc>
      </w:tr>
      <w:tr w:rsidR="00561417" w:rsidRPr="00D24667" w14:paraId="637C6E26" w14:textId="77777777" w:rsidTr="00C34DFA">
        <w:trPr>
          <w:jc w:val="center"/>
        </w:trPr>
        <w:tc>
          <w:tcPr>
            <w:tcW w:w="2830" w:type="dxa"/>
            <w:gridSpan w:val="3"/>
          </w:tcPr>
          <w:p w14:paraId="5BE7D488" w14:textId="77777777" w:rsidR="00561417" w:rsidRPr="00D24667" w:rsidRDefault="00561417" w:rsidP="00C34DFA">
            <w:pPr>
              <w:pStyle w:val="KonuBal"/>
              <w:ind w:left="0"/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  <w:r w:rsidRPr="00D24667">
              <w:rPr>
                <w:rFonts w:ascii="Times New Roman" w:hAnsi="Times New Roman" w:cs="Times New Roman"/>
                <w:sz w:val="20"/>
                <w:szCs w:val="20"/>
              </w:rPr>
              <w:t xml:space="preserve">Makale </w:t>
            </w:r>
          </w:p>
        </w:tc>
        <w:tc>
          <w:tcPr>
            <w:tcW w:w="6812" w:type="dxa"/>
            <w:gridSpan w:val="7"/>
          </w:tcPr>
          <w:p w14:paraId="67D14CCE" w14:textId="77777777" w:rsidR="00561417" w:rsidRPr="00D24667" w:rsidRDefault="00561417" w:rsidP="00C34DFA">
            <w:pPr>
              <w:pStyle w:val="KonuBal"/>
              <w:ind w:left="0"/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</w:p>
        </w:tc>
      </w:tr>
      <w:tr w:rsidR="00561417" w:rsidRPr="00D24667" w14:paraId="31B38FEC" w14:textId="77777777" w:rsidTr="00C34DFA">
        <w:trPr>
          <w:jc w:val="center"/>
        </w:trPr>
        <w:tc>
          <w:tcPr>
            <w:tcW w:w="2830" w:type="dxa"/>
            <w:gridSpan w:val="3"/>
          </w:tcPr>
          <w:p w14:paraId="379A968D" w14:textId="77777777" w:rsidR="00561417" w:rsidRPr="00D24667" w:rsidRDefault="00561417" w:rsidP="00C34DFA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ildiri</w:t>
            </w:r>
            <w:r w:rsidRPr="00D2466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6812" w:type="dxa"/>
            <w:gridSpan w:val="7"/>
          </w:tcPr>
          <w:p w14:paraId="408E6488" w14:textId="77777777" w:rsidR="00561417" w:rsidRPr="00D24667" w:rsidRDefault="00561417" w:rsidP="00C34DFA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61417" w:rsidRPr="00D24667" w14:paraId="393411A8" w14:textId="77777777" w:rsidTr="00C34DFA">
        <w:trPr>
          <w:jc w:val="center"/>
        </w:trPr>
        <w:tc>
          <w:tcPr>
            <w:tcW w:w="2830" w:type="dxa"/>
            <w:gridSpan w:val="3"/>
          </w:tcPr>
          <w:p w14:paraId="50A51465" w14:textId="77777777" w:rsidR="00561417" w:rsidRPr="00D24667" w:rsidRDefault="00561417" w:rsidP="00C34DFA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D24667">
              <w:rPr>
                <w:rFonts w:ascii="Times New Roman" w:hAnsi="Times New Roman" w:cs="Times New Roman"/>
                <w:sz w:val="20"/>
                <w:szCs w:val="20"/>
              </w:rPr>
              <w:t>Kitap</w:t>
            </w:r>
          </w:p>
        </w:tc>
        <w:tc>
          <w:tcPr>
            <w:tcW w:w="6812" w:type="dxa"/>
            <w:gridSpan w:val="7"/>
          </w:tcPr>
          <w:p w14:paraId="680C415A" w14:textId="77777777" w:rsidR="00561417" w:rsidRPr="00D24667" w:rsidRDefault="00561417" w:rsidP="00C34DFA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61417" w:rsidRPr="00D24667" w14:paraId="5E34F6C9" w14:textId="77777777" w:rsidTr="00C34DFA">
        <w:trPr>
          <w:jc w:val="center"/>
        </w:trPr>
        <w:tc>
          <w:tcPr>
            <w:tcW w:w="2830" w:type="dxa"/>
            <w:gridSpan w:val="3"/>
          </w:tcPr>
          <w:p w14:paraId="1D962C74" w14:textId="77777777" w:rsidR="00561417" w:rsidRPr="00D24667" w:rsidRDefault="00561417" w:rsidP="00C34DFA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roje</w:t>
            </w:r>
          </w:p>
        </w:tc>
        <w:tc>
          <w:tcPr>
            <w:tcW w:w="6812" w:type="dxa"/>
            <w:gridSpan w:val="7"/>
          </w:tcPr>
          <w:p w14:paraId="2534307D" w14:textId="77777777" w:rsidR="00561417" w:rsidRPr="00D24667" w:rsidRDefault="00561417" w:rsidP="00C34DFA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61417" w:rsidRPr="00D24667" w14:paraId="7087DEB7" w14:textId="77777777" w:rsidTr="00C34DFA">
        <w:trPr>
          <w:jc w:val="center"/>
        </w:trPr>
        <w:tc>
          <w:tcPr>
            <w:tcW w:w="2830" w:type="dxa"/>
            <w:gridSpan w:val="3"/>
          </w:tcPr>
          <w:p w14:paraId="30EC72E2" w14:textId="77777777" w:rsidR="00561417" w:rsidRPr="00D24667" w:rsidRDefault="00561417" w:rsidP="00C34DFA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D24667">
              <w:rPr>
                <w:rFonts w:ascii="Times New Roman" w:hAnsi="Times New Roman" w:cs="Times New Roman"/>
                <w:sz w:val="20"/>
                <w:szCs w:val="20"/>
              </w:rPr>
              <w:t>Editörlük</w:t>
            </w:r>
          </w:p>
        </w:tc>
        <w:tc>
          <w:tcPr>
            <w:tcW w:w="6812" w:type="dxa"/>
            <w:gridSpan w:val="7"/>
          </w:tcPr>
          <w:p w14:paraId="7A001739" w14:textId="77777777" w:rsidR="00561417" w:rsidRPr="00D24667" w:rsidRDefault="00561417" w:rsidP="00C34DFA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61417" w:rsidRPr="00D24667" w14:paraId="5128F772" w14:textId="77777777" w:rsidTr="00C34DFA">
        <w:trPr>
          <w:jc w:val="center"/>
        </w:trPr>
        <w:tc>
          <w:tcPr>
            <w:tcW w:w="2830" w:type="dxa"/>
            <w:gridSpan w:val="3"/>
          </w:tcPr>
          <w:p w14:paraId="2777F9CF" w14:textId="77777777" w:rsidR="00561417" w:rsidRPr="00D24667" w:rsidRDefault="00561417" w:rsidP="00C34DFA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D24667">
              <w:rPr>
                <w:rFonts w:ascii="Times New Roman" w:hAnsi="Times New Roman" w:cs="Times New Roman"/>
                <w:sz w:val="20"/>
                <w:szCs w:val="20"/>
              </w:rPr>
              <w:t>Hakemlik</w:t>
            </w:r>
          </w:p>
        </w:tc>
        <w:tc>
          <w:tcPr>
            <w:tcW w:w="6812" w:type="dxa"/>
            <w:gridSpan w:val="7"/>
          </w:tcPr>
          <w:p w14:paraId="40B74042" w14:textId="77777777" w:rsidR="00561417" w:rsidRPr="00D24667" w:rsidRDefault="00561417" w:rsidP="00C34DFA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61417" w:rsidRPr="00D24667" w14:paraId="72BED486" w14:textId="77777777" w:rsidTr="00C34DFA">
        <w:trPr>
          <w:jc w:val="center"/>
        </w:trPr>
        <w:tc>
          <w:tcPr>
            <w:tcW w:w="2830" w:type="dxa"/>
            <w:gridSpan w:val="3"/>
          </w:tcPr>
          <w:p w14:paraId="68231AF6" w14:textId="77777777" w:rsidR="00561417" w:rsidRPr="00D24667" w:rsidRDefault="00561417" w:rsidP="00C34DFA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D24667">
              <w:rPr>
                <w:rFonts w:ascii="Times New Roman" w:hAnsi="Times New Roman" w:cs="Times New Roman"/>
                <w:sz w:val="20"/>
                <w:szCs w:val="20"/>
              </w:rPr>
              <w:t>Mesleki Gelişim Etkinlikleri</w:t>
            </w:r>
          </w:p>
        </w:tc>
        <w:tc>
          <w:tcPr>
            <w:tcW w:w="6812" w:type="dxa"/>
            <w:gridSpan w:val="7"/>
          </w:tcPr>
          <w:p w14:paraId="25CE3473" w14:textId="77777777" w:rsidR="00561417" w:rsidRPr="00D24667" w:rsidRDefault="00561417" w:rsidP="00C34DFA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61417" w:rsidRPr="00D24667" w14:paraId="04CB7021" w14:textId="77777777" w:rsidTr="00C34DFA">
        <w:trPr>
          <w:jc w:val="center"/>
        </w:trPr>
        <w:tc>
          <w:tcPr>
            <w:tcW w:w="9642" w:type="dxa"/>
            <w:gridSpan w:val="10"/>
          </w:tcPr>
          <w:p w14:paraId="1DEC1417" w14:textId="77777777" w:rsidR="00561417" w:rsidRPr="00D24667" w:rsidRDefault="00561417" w:rsidP="00C34DFA">
            <w:pPr>
              <w:pStyle w:val="KonuBal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4640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GÜNCEL SINAV BİLGİLERİ</w:t>
            </w:r>
          </w:p>
        </w:tc>
      </w:tr>
      <w:tr w:rsidR="00561417" w:rsidRPr="00D24667" w14:paraId="2BE11397" w14:textId="77777777" w:rsidTr="00C34DFA">
        <w:trPr>
          <w:jc w:val="center"/>
        </w:trPr>
        <w:tc>
          <w:tcPr>
            <w:tcW w:w="2830" w:type="dxa"/>
            <w:gridSpan w:val="3"/>
          </w:tcPr>
          <w:p w14:paraId="0B995731" w14:textId="77777777" w:rsidR="00561417" w:rsidRPr="00D24667" w:rsidRDefault="00561417" w:rsidP="00C34DFA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ınav Adı:</w:t>
            </w:r>
          </w:p>
        </w:tc>
        <w:tc>
          <w:tcPr>
            <w:tcW w:w="3011" w:type="dxa"/>
            <w:gridSpan w:val="3"/>
          </w:tcPr>
          <w:p w14:paraId="14B2A4EE" w14:textId="77777777" w:rsidR="00561417" w:rsidRPr="00D24667" w:rsidRDefault="00561417" w:rsidP="00C34DFA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ınav Tarihi:</w:t>
            </w:r>
          </w:p>
        </w:tc>
        <w:tc>
          <w:tcPr>
            <w:tcW w:w="3801" w:type="dxa"/>
            <w:gridSpan w:val="4"/>
          </w:tcPr>
          <w:p w14:paraId="246E05CB" w14:textId="77777777" w:rsidR="00561417" w:rsidRPr="00D24667" w:rsidRDefault="00561417" w:rsidP="00C34DFA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ınav Notu:</w:t>
            </w:r>
          </w:p>
        </w:tc>
      </w:tr>
      <w:tr w:rsidR="00561417" w:rsidRPr="00D24667" w14:paraId="27CF5245" w14:textId="77777777" w:rsidTr="00C34DFA">
        <w:trPr>
          <w:jc w:val="center"/>
        </w:trPr>
        <w:tc>
          <w:tcPr>
            <w:tcW w:w="2830" w:type="dxa"/>
            <w:gridSpan w:val="3"/>
          </w:tcPr>
          <w:p w14:paraId="74B94F56" w14:textId="77777777" w:rsidR="00561417" w:rsidRPr="00D24667" w:rsidRDefault="00561417" w:rsidP="00C34DFA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ınav Adı:</w:t>
            </w:r>
          </w:p>
        </w:tc>
        <w:tc>
          <w:tcPr>
            <w:tcW w:w="3011" w:type="dxa"/>
            <w:gridSpan w:val="3"/>
          </w:tcPr>
          <w:p w14:paraId="04257B06" w14:textId="77777777" w:rsidR="00561417" w:rsidRPr="00D24667" w:rsidRDefault="00561417" w:rsidP="00C34DFA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ınav Tarihi:</w:t>
            </w:r>
          </w:p>
        </w:tc>
        <w:tc>
          <w:tcPr>
            <w:tcW w:w="3801" w:type="dxa"/>
            <w:gridSpan w:val="4"/>
          </w:tcPr>
          <w:p w14:paraId="2CED547F" w14:textId="77777777" w:rsidR="00561417" w:rsidRPr="00D24667" w:rsidRDefault="00561417" w:rsidP="00C34DFA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ınav Notu:</w:t>
            </w:r>
          </w:p>
        </w:tc>
      </w:tr>
      <w:tr w:rsidR="00561417" w:rsidRPr="00D24667" w14:paraId="6FB0E3C0" w14:textId="77777777" w:rsidTr="00C34DFA">
        <w:trPr>
          <w:jc w:val="center"/>
        </w:trPr>
        <w:tc>
          <w:tcPr>
            <w:tcW w:w="2830" w:type="dxa"/>
            <w:gridSpan w:val="3"/>
          </w:tcPr>
          <w:p w14:paraId="5793FB81" w14:textId="77777777" w:rsidR="00561417" w:rsidRPr="00D24667" w:rsidRDefault="00561417" w:rsidP="00C34DFA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11" w:type="dxa"/>
            <w:gridSpan w:val="3"/>
          </w:tcPr>
          <w:p w14:paraId="632466EB" w14:textId="77777777" w:rsidR="00561417" w:rsidRPr="00D24667" w:rsidRDefault="00561417" w:rsidP="00C34DFA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01" w:type="dxa"/>
            <w:gridSpan w:val="4"/>
          </w:tcPr>
          <w:p w14:paraId="068D2429" w14:textId="77777777" w:rsidR="00561417" w:rsidRPr="00D24667" w:rsidRDefault="00561417" w:rsidP="00C34DFA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61417" w:rsidRPr="00D24667" w14:paraId="527FB51D" w14:textId="77777777" w:rsidTr="00C34DFA">
        <w:trPr>
          <w:jc w:val="center"/>
        </w:trPr>
        <w:tc>
          <w:tcPr>
            <w:tcW w:w="9642" w:type="dxa"/>
            <w:gridSpan w:val="10"/>
          </w:tcPr>
          <w:p w14:paraId="701E390E" w14:textId="5F7A8445" w:rsidR="00561417" w:rsidRPr="005857D9" w:rsidRDefault="005857D9" w:rsidP="00C34DFA">
            <w:pPr>
              <w:pStyle w:val="KonuBal"/>
              <w:ind w:left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SON GÖREV UZATIM TARİHİNDEN </w:t>
            </w:r>
            <w:r w:rsidR="00561417" w:rsidRPr="005857D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İTİBAREN VERİLEN DERSLER</w:t>
            </w:r>
          </w:p>
        </w:tc>
      </w:tr>
      <w:tr w:rsidR="00561417" w:rsidRPr="00D24667" w14:paraId="73865C7A" w14:textId="77777777" w:rsidTr="00C34DFA">
        <w:trPr>
          <w:jc w:val="center"/>
        </w:trPr>
        <w:tc>
          <w:tcPr>
            <w:tcW w:w="1072" w:type="dxa"/>
          </w:tcPr>
          <w:p w14:paraId="0853EA16" w14:textId="77777777" w:rsidR="00561417" w:rsidRPr="00D24667" w:rsidRDefault="00561417" w:rsidP="00C34DFA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ers Kodu/Adı:</w:t>
            </w:r>
          </w:p>
        </w:tc>
        <w:tc>
          <w:tcPr>
            <w:tcW w:w="4452" w:type="dxa"/>
            <w:gridSpan w:val="4"/>
          </w:tcPr>
          <w:p w14:paraId="16480B96" w14:textId="77777777" w:rsidR="00561417" w:rsidRPr="00D24667" w:rsidRDefault="00561417" w:rsidP="00C34DFA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Verildiği Program:</w:t>
            </w:r>
          </w:p>
        </w:tc>
        <w:tc>
          <w:tcPr>
            <w:tcW w:w="1623" w:type="dxa"/>
            <w:gridSpan w:val="3"/>
          </w:tcPr>
          <w:p w14:paraId="64F138CE" w14:textId="77777777" w:rsidR="00561417" w:rsidRPr="00D24667" w:rsidRDefault="00561417" w:rsidP="00C34DFA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irinci/İkinci Öğretim</w:t>
            </w:r>
          </w:p>
        </w:tc>
        <w:tc>
          <w:tcPr>
            <w:tcW w:w="1366" w:type="dxa"/>
          </w:tcPr>
          <w:p w14:paraId="151D2356" w14:textId="77777777" w:rsidR="00561417" w:rsidRPr="00D24667" w:rsidRDefault="00561417" w:rsidP="00C34DFA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Öğrenci Sayısı</w:t>
            </w:r>
          </w:p>
        </w:tc>
        <w:tc>
          <w:tcPr>
            <w:tcW w:w="1129" w:type="dxa"/>
          </w:tcPr>
          <w:p w14:paraId="19E14E52" w14:textId="77777777" w:rsidR="00561417" w:rsidRPr="00D24667" w:rsidRDefault="00561417" w:rsidP="00C34DFA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Haftalık Saat</w:t>
            </w:r>
          </w:p>
        </w:tc>
      </w:tr>
      <w:tr w:rsidR="00561417" w:rsidRPr="00D24667" w14:paraId="33887420" w14:textId="77777777" w:rsidTr="00C34DFA">
        <w:trPr>
          <w:jc w:val="center"/>
        </w:trPr>
        <w:tc>
          <w:tcPr>
            <w:tcW w:w="1072" w:type="dxa"/>
          </w:tcPr>
          <w:p w14:paraId="0496B979" w14:textId="77777777" w:rsidR="00561417" w:rsidRPr="00D24667" w:rsidRDefault="00561417" w:rsidP="00C34DFA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452" w:type="dxa"/>
            <w:gridSpan w:val="4"/>
          </w:tcPr>
          <w:p w14:paraId="255601E5" w14:textId="77777777" w:rsidR="00561417" w:rsidRPr="00D24667" w:rsidRDefault="00561417" w:rsidP="00C34DFA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3" w:type="dxa"/>
            <w:gridSpan w:val="3"/>
          </w:tcPr>
          <w:p w14:paraId="6F9364BD" w14:textId="77777777" w:rsidR="00561417" w:rsidRPr="00D24667" w:rsidRDefault="00561417" w:rsidP="00C34DFA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6" w:type="dxa"/>
          </w:tcPr>
          <w:p w14:paraId="048C897F" w14:textId="77777777" w:rsidR="00561417" w:rsidRPr="00D24667" w:rsidRDefault="00561417" w:rsidP="00C34DFA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9" w:type="dxa"/>
          </w:tcPr>
          <w:p w14:paraId="1E8370BB" w14:textId="77777777" w:rsidR="00561417" w:rsidRPr="00D24667" w:rsidRDefault="00561417" w:rsidP="00C34DFA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61417" w:rsidRPr="00D24667" w14:paraId="39EEF997" w14:textId="77777777" w:rsidTr="00C34DFA">
        <w:trPr>
          <w:jc w:val="center"/>
        </w:trPr>
        <w:tc>
          <w:tcPr>
            <w:tcW w:w="1072" w:type="dxa"/>
          </w:tcPr>
          <w:p w14:paraId="14DBC053" w14:textId="77777777" w:rsidR="00561417" w:rsidRPr="00D24667" w:rsidRDefault="00561417" w:rsidP="00C34DFA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452" w:type="dxa"/>
            <w:gridSpan w:val="4"/>
          </w:tcPr>
          <w:p w14:paraId="4D6DFBAE" w14:textId="77777777" w:rsidR="00561417" w:rsidRPr="00D24667" w:rsidRDefault="00561417" w:rsidP="00C34DFA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3" w:type="dxa"/>
            <w:gridSpan w:val="3"/>
          </w:tcPr>
          <w:p w14:paraId="0F5D1FA6" w14:textId="77777777" w:rsidR="00561417" w:rsidRPr="00D24667" w:rsidRDefault="00561417" w:rsidP="00C34DFA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6" w:type="dxa"/>
          </w:tcPr>
          <w:p w14:paraId="0293EA31" w14:textId="77777777" w:rsidR="00561417" w:rsidRPr="00D24667" w:rsidRDefault="00561417" w:rsidP="00C34DFA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9" w:type="dxa"/>
          </w:tcPr>
          <w:p w14:paraId="7F8C06D4" w14:textId="77777777" w:rsidR="00561417" w:rsidRPr="00D24667" w:rsidRDefault="00561417" w:rsidP="00C34DFA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61417" w:rsidRPr="00D24667" w14:paraId="5D1115FE" w14:textId="77777777" w:rsidTr="00C34DFA">
        <w:trPr>
          <w:jc w:val="center"/>
        </w:trPr>
        <w:tc>
          <w:tcPr>
            <w:tcW w:w="1072" w:type="dxa"/>
          </w:tcPr>
          <w:p w14:paraId="1FE9E91A" w14:textId="77777777" w:rsidR="00561417" w:rsidRPr="00D24667" w:rsidRDefault="00561417" w:rsidP="00C34DFA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452" w:type="dxa"/>
            <w:gridSpan w:val="4"/>
          </w:tcPr>
          <w:p w14:paraId="6BA05CB7" w14:textId="77777777" w:rsidR="00561417" w:rsidRPr="00D24667" w:rsidRDefault="00561417" w:rsidP="00C34DFA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3" w:type="dxa"/>
            <w:gridSpan w:val="3"/>
          </w:tcPr>
          <w:p w14:paraId="0211C342" w14:textId="77777777" w:rsidR="00561417" w:rsidRPr="00D24667" w:rsidRDefault="00561417" w:rsidP="00C34DFA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6" w:type="dxa"/>
          </w:tcPr>
          <w:p w14:paraId="7E7C684E" w14:textId="77777777" w:rsidR="00561417" w:rsidRPr="00D24667" w:rsidRDefault="00561417" w:rsidP="00C34DFA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9" w:type="dxa"/>
          </w:tcPr>
          <w:p w14:paraId="05BA746C" w14:textId="77777777" w:rsidR="00561417" w:rsidRPr="00D24667" w:rsidRDefault="00561417" w:rsidP="00C34DFA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61417" w:rsidRPr="00D24667" w14:paraId="3453FFCF" w14:textId="77777777" w:rsidTr="00C34DFA">
        <w:trPr>
          <w:jc w:val="center"/>
        </w:trPr>
        <w:tc>
          <w:tcPr>
            <w:tcW w:w="1072" w:type="dxa"/>
          </w:tcPr>
          <w:p w14:paraId="7385AB67" w14:textId="77777777" w:rsidR="00561417" w:rsidRPr="00D24667" w:rsidRDefault="00561417" w:rsidP="00C34DFA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452" w:type="dxa"/>
            <w:gridSpan w:val="4"/>
          </w:tcPr>
          <w:p w14:paraId="6A0D9177" w14:textId="77777777" w:rsidR="00561417" w:rsidRPr="00D24667" w:rsidRDefault="00561417" w:rsidP="00C34DFA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3" w:type="dxa"/>
            <w:gridSpan w:val="3"/>
          </w:tcPr>
          <w:p w14:paraId="25927699" w14:textId="77777777" w:rsidR="00561417" w:rsidRPr="00D24667" w:rsidRDefault="00561417" w:rsidP="00C34DFA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6" w:type="dxa"/>
          </w:tcPr>
          <w:p w14:paraId="7EDC826D" w14:textId="77777777" w:rsidR="00561417" w:rsidRPr="00D24667" w:rsidRDefault="00561417" w:rsidP="00C34DFA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9" w:type="dxa"/>
          </w:tcPr>
          <w:p w14:paraId="6C848E4D" w14:textId="77777777" w:rsidR="00561417" w:rsidRPr="00D24667" w:rsidRDefault="00561417" w:rsidP="00C34DFA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61417" w:rsidRPr="00D24667" w14:paraId="4AF1BCD2" w14:textId="77777777" w:rsidTr="00C34DFA">
        <w:trPr>
          <w:jc w:val="center"/>
        </w:trPr>
        <w:tc>
          <w:tcPr>
            <w:tcW w:w="1072" w:type="dxa"/>
          </w:tcPr>
          <w:p w14:paraId="158967F7" w14:textId="77777777" w:rsidR="00561417" w:rsidRPr="00D24667" w:rsidRDefault="00561417" w:rsidP="00C34DFA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452" w:type="dxa"/>
            <w:gridSpan w:val="4"/>
          </w:tcPr>
          <w:p w14:paraId="5366384F" w14:textId="77777777" w:rsidR="00561417" w:rsidRPr="00D24667" w:rsidRDefault="00561417" w:rsidP="00C34DFA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3" w:type="dxa"/>
            <w:gridSpan w:val="3"/>
          </w:tcPr>
          <w:p w14:paraId="138B16C7" w14:textId="77777777" w:rsidR="00561417" w:rsidRPr="00D24667" w:rsidRDefault="00561417" w:rsidP="00C34DFA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6" w:type="dxa"/>
          </w:tcPr>
          <w:p w14:paraId="59F58F3B" w14:textId="77777777" w:rsidR="00561417" w:rsidRPr="00D24667" w:rsidRDefault="00561417" w:rsidP="00C34DFA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9" w:type="dxa"/>
          </w:tcPr>
          <w:p w14:paraId="3C84BA74" w14:textId="77777777" w:rsidR="00561417" w:rsidRPr="00D24667" w:rsidRDefault="00561417" w:rsidP="00C34DFA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61417" w:rsidRPr="00D24667" w14:paraId="62A33276" w14:textId="77777777" w:rsidTr="00C34DFA">
        <w:trPr>
          <w:jc w:val="center"/>
        </w:trPr>
        <w:tc>
          <w:tcPr>
            <w:tcW w:w="1072" w:type="dxa"/>
          </w:tcPr>
          <w:p w14:paraId="36E5A579" w14:textId="77777777" w:rsidR="00561417" w:rsidRPr="00D24667" w:rsidRDefault="00561417" w:rsidP="00C34DFA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452" w:type="dxa"/>
            <w:gridSpan w:val="4"/>
          </w:tcPr>
          <w:p w14:paraId="2309DCFD" w14:textId="77777777" w:rsidR="00561417" w:rsidRPr="00D24667" w:rsidRDefault="00561417" w:rsidP="00C34DFA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3" w:type="dxa"/>
            <w:gridSpan w:val="3"/>
          </w:tcPr>
          <w:p w14:paraId="4C6F9B12" w14:textId="77777777" w:rsidR="00561417" w:rsidRPr="00D24667" w:rsidRDefault="00561417" w:rsidP="00C34DFA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6" w:type="dxa"/>
          </w:tcPr>
          <w:p w14:paraId="709CCE1D" w14:textId="77777777" w:rsidR="00561417" w:rsidRPr="00D24667" w:rsidRDefault="00561417" w:rsidP="00C34DFA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9" w:type="dxa"/>
          </w:tcPr>
          <w:p w14:paraId="4A9C20CD" w14:textId="77777777" w:rsidR="00561417" w:rsidRPr="00D24667" w:rsidRDefault="00561417" w:rsidP="00C34DFA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61417" w:rsidRPr="00D24667" w14:paraId="405D7DD5" w14:textId="77777777" w:rsidTr="00C34DFA">
        <w:trPr>
          <w:jc w:val="center"/>
        </w:trPr>
        <w:tc>
          <w:tcPr>
            <w:tcW w:w="1072" w:type="dxa"/>
          </w:tcPr>
          <w:p w14:paraId="29D3B87A" w14:textId="77777777" w:rsidR="00561417" w:rsidRPr="00D24667" w:rsidRDefault="00561417" w:rsidP="00C34DFA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452" w:type="dxa"/>
            <w:gridSpan w:val="4"/>
          </w:tcPr>
          <w:p w14:paraId="3A58F178" w14:textId="77777777" w:rsidR="00561417" w:rsidRPr="00D24667" w:rsidRDefault="00561417" w:rsidP="00C34DFA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3" w:type="dxa"/>
            <w:gridSpan w:val="3"/>
          </w:tcPr>
          <w:p w14:paraId="01345793" w14:textId="77777777" w:rsidR="00561417" w:rsidRPr="00D24667" w:rsidRDefault="00561417" w:rsidP="00C34DFA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6" w:type="dxa"/>
          </w:tcPr>
          <w:p w14:paraId="501040BF" w14:textId="77777777" w:rsidR="00561417" w:rsidRPr="00D24667" w:rsidRDefault="00561417" w:rsidP="00C34DFA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9" w:type="dxa"/>
          </w:tcPr>
          <w:p w14:paraId="1A90CEE2" w14:textId="77777777" w:rsidR="00561417" w:rsidRPr="00D24667" w:rsidRDefault="00561417" w:rsidP="00C34DFA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61417" w:rsidRPr="00D24667" w14:paraId="5257BD76" w14:textId="77777777" w:rsidTr="00C34DFA">
        <w:trPr>
          <w:jc w:val="center"/>
        </w:trPr>
        <w:tc>
          <w:tcPr>
            <w:tcW w:w="1072" w:type="dxa"/>
          </w:tcPr>
          <w:p w14:paraId="5DB12407" w14:textId="77777777" w:rsidR="00561417" w:rsidRPr="00D24667" w:rsidRDefault="00561417" w:rsidP="00C34DFA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452" w:type="dxa"/>
            <w:gridSpan w:val="4"/>
          </w:tcPr>
          <w:p w14:paraId="6FBFFD9A" w14:textId="77777777" w:rsidR="00561417" w:rsidRPr="00D24667" w:rsidRDefault="00561417" w:rsidP="00C34DFA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3" w:type="dxa"/>
            <w:gridSpan w:val="3"/>
          </w:tcPr>
          <w:p w14:paraId="3370EDB7" w14:textId="77777777" w:rsidR="00561417" w:rsidRPr="00D24667" w:rsidRDefault="00561417" w:rsidP="00C34DFA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6" w:type="dxa"/>
          </w:tcPr>
          <w:p w14:paraId="0E5C4732" w14:textId="77777777" w:rsidR="00561417" w:rsidRPr="00D24667" w:rsidRDefault="00561417" w:rsidP="00C34DFA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9" w:type="dxa"/>
          </w:tcPr>
          <w:p w14:paraId="0524081C" w14:textId="77777777" w:rsidR="00561417" w:rsidRPr="00D24667" w:rsidRDefault="00561417" w:rsidP="00C34DFA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61417" w:rsidRPr="00D24667" w14:paraId="710939D3" w14:textId="77777777" w:rsidTr="00C34DFA">
        <w:trPr>
          <w:jc w:val="center"/>
        </w:trPr>
        <w:tc>
          <w:tcPr>
            <w:tcW w:w="9642" w:type="dxa"/>
            <w:gridSpan w:val="10"/>
          </w:tcPr>
          <w:p w14:paraId="0B0C46EA" w14:textId="77777777" w:rsidR="00561417" w:rsidRPr="00D24667" w:rsidRDefault="00561417" w:rsidP="00C34DFA">
            <w:pPr>
              <w:pStyle w:val="KonuBal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SON GÖREV UZATIM TARİHİNDEN İTİBAREN YAPILAN</w:t>
            </w:r>
            <w:r w:rsidRPr="00E46405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İDARİ GÖREVLER</w:t>
            </w:r>
          </w:p>
        </w:tc>
      </w:tr>
      <w:tr w:rsidR="00561417" w:rsidRPr="00D24667" w14:paraId="6A36CBE4" w14:textId="77777777" w:rsidTr="00C34DFA">
        <w:trPr>
          <w:jc w:val="center"/>
        </w:trPr>
        <w:tc>
          <w:tcPr>
            <w:tcW w:w="2830" w:type="dxa"/>
            <w:gridSpan w:val="3"/>
          </w:tcPr>
          <w:p w14:paraId="09FC440C" w14:textId="77777777" w:rsidR="00561417" w:rsidRPr="00D24667" w:rsidRDefault="00561417" w:rsidP="00C34DFA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12" w:type="dxa"/>
            <w:gridSpan w:val="7"/>
          </w:tcPr>
          <w:p w14:paraId="2DCB4585" w14:textId="77777777" w:rsidR="00561417" w:rsidRPr="00D24667" w:rsidRDefault="00561417" w:rsidP="00C34DFA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61417" w:rsidRPr="00D24667" w14:paraId="571B457E" w14:textId="77777777" w:rsidTr="00C34DFA">
        <w:trPr>
          <w:jc w:val="center"/>
        </w:trPr>
        <w:tc>
          <w:tcPr>
            <w:tcW w:w="2830" w:type="dxa"/>
            <w:gridSpan w:val="3"/>
          </w:tcPr>
          <w:p w14:paraId="5338DC18" w14:textId="77777777" w:rsidR="00561417" w:rsidRPr="00D24667" w:rsidRDefault="00561417" w:rsidP="00C34DFA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12" w:type="dxa"/>
            <w:gridSpan w:val="7"/>
          </w:tcPr>
          <w:p w14:paraId="47605EA2" w14:textId="77777777" w:rsidR="00561417" w:rsidRPr="00D24667" w:rsidRDefault="00561417" w:rsidP="00C34DFA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61417" w:rsidRPr="00D24667" w14:paraId="340DE1D0" w14:textId="77777777" w:rsidTr="00C34DFA">
        <w:trPr>
          <w:jc w:val="center"/>
        </w:trPr>
        <w:tc>
          <w:tcPr>
            <w:tcW w:w="2830" w:type="dxa"/>
            <w:gridSpan w:val="3"/>
          </w:tcPr>
          <w:p w14:paraId="4C45C80B" w14:textId="77777777" w:rsidR="00561417" w:rsidRPr="00D24667" w:rsidRDefault="00561417" w:rsidP="00C34DFA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12" w:type="dxa"/>
            <w:gridSpan w:val="7"/>
          </w:tcPr>
          <w:p w14:paraId="2C181C99" w14:textId="77777777" w:rsidR="00561417" w:rsidRPr="00D24667" w:rsidRDefault="00561417" w:rsidP="00C34DFA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61417" w:rsidRPr="00D24667" w14:paraId="6B95BD0F" w14:textId="77777777" w:rsidTr="00C34DFA">
        <w:trPr>
          <w:jc w:val="center"/>
        </w:trPr>
        <w:tc>
          <w:tcPr>
            <w:tcW w:w="2830" w:type="dxa"/>
            <w:gridSpan w:val="3"/>
          </w:tcPr>
          <w:p w14:paraId="139CC64D" w14:textId="77777777" w:rsidR="00561417" w:rsidRPr="00D24667" w:rsidRDefault="00561417" w:rsidP="00C34DFA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12" w:type="dxa"/>
            <w:gridSpan w:val="7"/>
          </w:tcPr>
          <w:p w14:paraId="0070345E" w14:textId="77777777" w:rsidR="00561417" w:rsidRPr="00D24667" w:rsidRDefault="00561417" w:rsidP="00C34DFA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61417" w:rsidRPr="00D24667" w14:paraId="23C1D595" w14:textId="77777777" w:rsidTr="00C34DFA">
        <w:trPr>
          <w:jc w:val="center"/>
        </w:trPr>
        <w:tc>
          <w:tcPr>
            <w:tcW w:w="2830" w:type="dxa"/>
            <w:gridSpan w:val="3"/>
          </w:tcPr>
          <w:p w14:paraId="6A82CA28" w14:textId="77777777" w:rsidR="00561417" w:rsidRPr="00D24667" w:rsidRDefault="00561417" w:rsidP="00C34DFA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12" w:type="dxa"/>
            <w:gridSpan w:val="7"/>
          </w:tcPr>
          <w:p w14:paraId="36924084" w14:textId="77777777" w:rsidR="00561417" w:rsidRPr="00D24667" w:rsidRDefault="00561417" w:rsidP="00C34DFA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61417" w:rsidRPr="00D24667" w14:paraId="48310DB4" w14:textId="77777777" w:rsidTr="00C34DFA">
        <w:trPr>
          <w:jc w:val="center"/>
        </w:trPr>
        <w:tc>
          <w:tcPr>
            <w:tcW w:w="9642" w:type="dxa"/>
            <w:gridSpan w:val="10"/>
          </w:tcPr>
          <w:p w14:paraId="2687F0E3" w14:textId="77777777" w:rsidR="00561417" w:rsidRPr="00D24667" w:rsidRDefault="00561417" w:rsidP="00C34DFA">
            <w:pPr>
              <w:pStyle w:val="KonuBal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SON GÖREV UZATIM TARİHİNDEN İTİBAREN DEĞİŞİM PROGRAMI KATILIMI</w:t>
            </w:r>
          </w:p>
        </w:tc>
      </w:tr>
      <w:tr w:rsidR="00561417" w:rsidRPr="00D24667" w14:paraId="58DBA36D" w14:textId="77777777" w:rsidTr="005857D9">
        <w:trPr>
          <w:jc w:val="center"/>
        </w:trPr>
        <w:tc>
          <w:tcPr>
            <w:tcW w:w="2547" w:type="dxa"/>
            <w:gridSpan w:val="2"/>
          </w:tcPr>
          <w:p w14:paraId="1CE7990B" w14:textId="77777777" w:rsidR="00561417" w:rsidRDefault="00561417" w:rsidP="00C34DFA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rogram İsmi</w:t>
            </w:r>
          </w:p>
        </w:tc>
        <w:tc>
          <w:tcPr>
            <w:tcW w:w="2551" w:type="dxa"/>
            <w:gridSpan w:val="2"/>
          </w:tcPr>
          <w:p w14:paraId="7BE70EFD" w14:textId="71B13988" w:rsidR="00561417" w:rsidRPr="00D24667" w:rsidRDefault="00561417" w:rsidP="00C34DFA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atılım Tarih</w:t>
            </w:r>
            <w:r w:rsidR="005857D9">
              <w:rPr>
                <w:rFonts w:ascii="Times New Roman" w:hAnsi="Times New Roman" w:cs="Times New Roman"/>
                <w:sz w:val="20"/>
                <w:szCs w:val="20"/>
              </w:rPr>
              <w:t>leri</w:t>
            </w:r>
          </w:p>
        </w:tc>
        <w:tc>
          <w:tcPr>
            <w:tcW w:w="4544" w:type="dxa"/>
            <w:gridSpan w:val="6"/>
          </w:tcPr>
          <w:p w14:paraId="6A36F180" w14:textId="77777777" w:rsidR="00561417" w:rsidRPr="00D24667" w:rsidRDefault="00561417" w:rsidP="00C34DFA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urum ve Ülke Bilgisi</w:t>
            </w:r>
          </w:p>
        </w:tc>
      </w:tr>
      <w:tr w:rsidR="00561417" w:rsidRPr="00D24667" w14:paraId="613044F7" w14:textId="77777777" w:rsidTr="005857D9">
        <w:trPr>
          <w:jc w:val="center"/>
        </w:trPr>
        <w:tc>
          <w:tcPr>
            <w:tcW w:w="2547" w:type="dxa"/>
            <w:gridSpan w:val="2"/>
          </w:tcPr>
          <w:p w14:paraId="7D1963F6" w14:textId="77777777" w:rsidR="00561417" w:rsidRDefault="00561417" w:rsidP="00C34DFA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51" w:type="dxa"/>
            <w:gridSpan w:val="2"/>
          </w:tcPr>
          <w:p w14:paraId="521CCCA0" w14:textId="77777777" w:rsidR="00561417" w:rsidRPr="00D24667" w:rsidRDefault="00561417" w:rsidP="00C34DFA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544" w:type="dxa"/>
            <w:gridSpan w:val="6"/>
          </w:tcPr>
          <w:p w14:paraId="35E3047F" w14:textId="77777777" w:rsidR="00561417" w:rsidRPr="00D24667" w:rsidRDefault="00561417" w:rsidP="00C34DFA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61417" w:rsidRPr="00D24667" w14:paraId="1357BAFC" w14:textId="77777777" w:rsidTr="00C34DFA">
        <w:trPr>
          <w:jc w:val="center"/>
        </w:trPr>
        <w:tc>
          <w:tcPr>
            <w:tcW w:w="9642" w:type="dxa"/>
            <w:gridSpan w:val="10"/>
          </w:tcPr>
          <w:p w14:paraId="13D2A6DA" w14:textId="33955B90" w:rsidR="00561417" w:rsidRPr="00D24667" w:rsidRDefault="00561417" w:rsidP="00C34DFA">
            <w:pPr>
              <w:pStyle w:val="KonuBal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SON GÖREV UZATIM TARİHİNDEN İTİBAREN </w:t>
            </w:r>
            <w:r w:rsidR="005857D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YAPILAN 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SOSYAL VE KÜLTÜREL FAALİYETLER</w:t>
            </w:r>
          </w:p>
        </w:tc>
      </w:tr>
      <w:tr w:rsidR="00561417" w:rsidRPr="00D24667" w14:paraId="0D7DD1B1" w14:textId="77777777" w:rsidTr="00C34DFA">
        <w:trPr>
          <w:jc w:val="center"/>
        </w:trPr>
        <w:tc>
          <w:tcPr>
            <w:tcW w:w="6374" w:type="dxa"/>
            <w:gridSpan w:val="7"/>
          </w:tcPr>
          <w:p w14:paraId="27AD1B75" w14:textId="77777777" w:rsidR="00561417" w:rsidRDefault="00561417" w:rsidP="00C34DFA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Faaliyet İsmi</w:t>
            </w:r>
          </w:p>
        </w:tc>
        <w:tc>
          <w:tcPr>
            <w:tcW w:w="3268" w:type="dxa"/>
            <w:gridSpan w:val="3"/>
          </w:tcPr>
          <w:p w14:paraId="37031D0A" w14:textId="77777777" w:rsidR="00561417" w:rsidRPr="00D24667" w:rsidRDefault="00561417" w:rsidP="00C34DFA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arih aralığı</w:t>
            </w:r>
          </w:p>
        </w:tc>
      </w:tr>
      <w:tr w:rsidR="00561417" w:rsidRPr="00D24667" w14:paraId="6586028B" w14:textId="77777777" w:rsidTr="00C34DFA">
        <w:trPr>
          <w:jc w:val="center"/>
        </w:trPr>
        <w:tc>
          <w:tcPr>
            <w:tcW w:w="6374" w:type="dxa"/>
            <w:gridSpan w:val="7"/>
          </w:tcPr>
          <w:p w14:paraId="2EE22A99" w14:textId="77777777" w:rsidR="00561417" w:rsidRDefault="00561417" w:rsidP="00C34DFA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268" w:type="dxa"/>
            <w:gridSpan w:val="3"/>
          </w:tcPr>
          <w:p w14:paraId="35890B5F" w14:textId="77777777" w:rsidR="00561417" w:rsidRPr="00D24667" w:rsidRDefault="00561417" w:rsidP="00C34DFA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C2584" w:rsidRPr="00D24667" w14:paraId="025CBA13" w14:textId="77777777" w:rsidTr="00C34DFA">
        <w:trPr>
          <w:jc w:val="center"/>
        </w:trPr>
        <w:tc>
          <w:tcPr>
            <w:tcW w:w="6374" w:type="dxa"/>
            <w:gridSpan w:val="7"/>
          </w:tcPr>
          <w:p w14:paraId="79473446" w14:textId="77777777" w:rsidR="00EC2584" w:rsidRDefault="00EC2584" w:rsidP="00C34DFA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268" w:type="dxa"/>
            <w:gridSpan w:val="3"/>
          </w:tcPr>
          <w:p w14:paraId="3BAD4C81" w14:textId="77777777" w:rsidR="00EC2584" w:rsidRPr="00D24667" w:rsidRDefault="00EC2584" w:rsidP="00C34DFA">
            <w:pPr>
              <w:pStyle w:val="KonuBal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611C6FD4" w14:textId="77777777" w:rsidR="00561417" w:rsidRDefault="00561417" w:rsidP="00561417">
      <w:pPr>
        <w:rPr>
          <w:rFonts w:ascii="Times New Roman" w:hAnsi="Times New Roman" w:cs="Times New Roman"/>
          <w:sz w:val="24"/>
          <w:szCs w:val="24"/>
        </w:rPr>
      </w:pPr>
    </w:p>
    <w:p w14:paraId="51AA20DA" w14:textId="7D1DBAB1" w:rsidR="00E42E10" w:rsidRPr="003413AF" w:rsidRDefault="00E42E10" w:rsidP="00E42E10">
      <w:pPr>
        <w:pStyle w:val="AralkYok"/>
        <w:ind w:firstLine="708"/>
        <w:jc w:val="both"/>
        <w:rPr>
          <w:rFonts w:ascii="Cambria" w:hAnsi="Cambria"/>
          <w:sz w:val="20"/>
          <w:szCs w:val="20"/>
        </w:rPr>
      </w:pPr>
      <w:r w:rsidRPr="003413AF">
        <w:rPr>
          <w:rFonts w:ascii="Cambria" w:hAnsi="Cambria"/>
          <w:sz w:val="20"/>
          <w:szCs w:val="20"/>
        </w:rPr>
        <w:t xml:space="preserve">Yukarıda vermiş olduğum bilgilerin doğru olduğunu beyan </w:t>
      </w:r>
      <w:r>
        <w:rPr>
          <w:rFonts w:ascii="Cambria" w:hAnsi="Cambria"/>
          <w:sz w:val="20"/>
          <w:szCs w:val="20"/>
        </w:rPr>
        <w:t>eder,</w:t>
      </w:r>
      <w:r w:rsidRPr="003413AF">
        <w:rPr>
          <w:rFonts w:ascii="Cambria" w:hAnsi="Cambria"/>
          <w:sz w:val="20"/>
          <w:szCs w:val="20"/>
        </w:rPr>
        <w:t xml:space="preserve"> g</w:t>
      </w:r>
      <w:r>
        <w:rPr>
          <w:rFonts w:ascii="Cambria" w:hAnsi="Cambria"/>
          <w:sz w:val="20"/>
          <w:szCs w:val="20"/>
        </w:rPr>
        <w:t>örev süremin 2 (iki) yıl süre ile</w:t>
      </w:r>
      <w:r w:rsidRPr="003413AF">
        <w:rPr>
          <w:rFonts w:ascii="Cambria" w:hAnsi="Cambria"/>
          <w:sz w:val="20"/>
          <w:szCs w:val="20"/>
        </w:rPr>
        <w:t xml:space="preserve"> uzatılması hususunda gereğini arz ederim</w:t>
      </w:r>
      <w:r>
        <w:rPr>
          <w:rFonts w:ascii="Cambria" w:hAnsi="Cambria"/>
          <w:sz w:val="20"/>
          <w:szCs w:val="20"/>
        </w:rPr>
        <w:t xml:space="preserve">. </w:t>
      </w:r>
      <w:r w:rsidRPr="003413AF">
        <w:rPr>
          <w:rFonts w:ascii="Cambria" w:hAnsi="Cambria"/>
          <w:sz w:val="20"/>
          <w:szCs w:val="20"/>
        </w:rPr>
        <w:t>…</w:t>
      </w:r>
      <w:r>
        <w:rPr>
          <w:rFonts w:ascii="Cambria" w:hAnsi="Cambria"/>
          <w:sz w:val="20"/>
          <w:szCs w:val="20"/>
        </w:rPr>
        <w:t xml:space="preserve"> </w:t>
      </w:r>
      <w:r w:rsidRPr="003413AF">
        <w:rPr>
          <w:rFonts w:ascii="Cambria" w:hAnsi="Cambria"/>
          <w:sz w:val="20"/>
          <w:szCs w:val="20"/>
        </w:rPr>
        <w:t>/</w:t>
      </w:r>
      <w:r>
        <w:rPr>
          <w:rFonts w:ascii="Cambria" w:hAnsi="Cambria"/>
          <w:sz w:val="20"/>
          <w:szCs w:val="20"/>
        </w:rPr>
        <w:t>..</w:t>
      </w:r>
      <w:r w:rsidRPr="003413AF">
        <w:rPr>
          <w:rFonts w:ascii="Cambria" w:hAnsi="Cambria"/>
          <w:sz w:val="20"/>
          <w:szCs w:val="20"/>
        </w:rPr>
        <w:t>.</w:t>
      </w:r>
      <w:r>
        <w:rPr>
          <w:rFonts w:ascii="Cambria" w:hAnsi="Cambria"/>
          <w:sz w:val="20"/>
          <w:szCs w:val="20"/>
        </w:rPr>
        <w:t xml:space="preserve"> / …</w:t>
      </w:r>
      <w:r w:rsidRPr="003413AF">
        <w:rPr>
          <w:rFonts w:ascii="Cambria" w:hAnsi="Cambria"/>
          <w:sz w:val="20"/>
          <w:szCs w:val="20"/>
        </w:rPr>
        <w:t>..</w:t>
      </w:r>
    </w:p>
    <w:p w14:paraId="344E92F5" w14:textId="77777777" w:rsidR="00E42E10" w:rsidRDefault="00E42E10" w:rsidP="005857D9">
      <w:pPr>
        <w:jc w:val="center"/>
        <w:rPr>
          <w:rFonts w:ascii="Times New Roman" w:hAnsi="Times New Roman" w:cs="Times New Roman"/>
          <w:sz w:val="20"/>
          <w:szCs w:val="20"/>
        </w:rPr>
      </w:pPr>
    </w:p>
    <w:p w14:paraId="4E367850" w14:textId="77777777" w:rsidR="005857D9" w:rsidRPr="00E42E10" w:rsidRDefault="005857D9" w:rsidP="005857D9">
      <w:pPr>
        <w:jc w:val="center"/>
        <w:rPr>
          <w:rFonts w:ascii="Times New Roman" w:hAnsi="Times New Roman" w:cs="Times New Roman"/>
          <w:sz w:val="20"/>
          <w:szCs w:val="20"/>
        </w:rPr>
      </w:pPr>
    </w:p>
    <w:p w14:paraId="3B50BEDE" w14:textId="1AB272CD" w:rsidR="005857D9" w:rsidRPr="005857D9" w:rsidRDefault="005857D9" w:rsidP="005857D9">
      <w:pPr>
        <w:jc w:val="center"/>
        <w:rPr>
          <w:rFonts w:ascii="Times New Roman" w:hAnsi="Times New Roman" w:cs="Times New Roman"/>
          <w:sz w:val="18"/>
          <w:szCs w:val="18"/>
        </w:rPr>
      </w:pPr>
      <w:r w:rsidRPr="005857D9">
        <w:rPr>
          <w:rFonts w:ascii="Times New Roman" w:hAnsi="Times New Roman" w:cs="Times New Roman"/>
          <w:sz w:val="18"/>
          <w:szCs w:val="18"/>
        </w:rPr>
        <w:t>Öğretim Eleman</w:t>
      </w:r>
      <w:r>
        <w:rPr>
          <w:rFonts w:ascii="Times New Roman" w:hAnsi="Times New Roman" w:cs="Times New Roman"/>
          <w:sz w:val="18"/>
          <w:szCs w:val="18"/>
        </w:rPr>
        <w:t>ı</w:t>
      </w:r>
      <w:r w:rsidRPr="005857D9">
        <w:rPr>
          <w:rFonts w:ascii="Times New Roman" w:hAnsi="Times New Roman" w:cs="Times New Roman"/>
          <w:sz w:val="18"/>
          <w:szCs w:val="18"/>
        </w:rPr>
        <w:t>:</w:t>
      </w:r>
    </w:p>
    <w:p w14:paraId="09A5A301" w14:textId="03E67630" w:rsidR="00E42E10" w:rsidRPr="005857D9" w:rsidRDefault="00E42E10" w:rsidP="005857D9">
      <w:pPr>
        <w:jc w:val="center"/>
        <w:rPr>
          <w:rFonts w:ascii="Times New Roman" w:hAnsi="Times New Roman" w:cs="Times New Roman"/>
          <w:sz w:val="18"/>
          <w:szCs w:val="18"/>
        </w:rPr>
      </w:pPr>
      <w:r w:rsidRPr="005857D9">
        <w:rPr>
          <w:rFonts w:ascii="Times New Roman" w:hAnsi="Times New Roman" w:cs="Times New Roman"/>
          <w:sz w:val="18"/>
          <w:szCs w:val="18"/>
        </w:rPr>
        <w:t>İmza</w:t>
      </w:r>
    </w:p>
    <w:p w14:paraId="58906792" w14:textId="739594D5" w:rsidR="00E42E10" w:rsidRDefault="005857D9" w:rsidP="005857D9">
      <w:pPr>
        <w:jc w:val="center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 xml:space="preserve">Unvan </w:t>
      </w:r>
      <w:r w:rsidR="00E42E10" w:rsidRPr="005857D9">
        <w:rPr>
          <w:rFonts w:ascii="Times New Roman" w:hAnsi="Times New Roman" w:cs="Times New Roman"/>
          <w:sz w:val="18"/>
          <w:szCs w:val="18"/>
        </w:rPr>
        <w:t>Adı Soyadı</w:t>
      </w:r>
    </w:p>
    <w:p w14:paraId="4BE01FAC" w14:textId="77777777" w:rsidR="005857D9" w:rsidRDefault="005857D9" w:rsidP="005857D9">
      <w:pPr>
        <w:jc w:val="center"/>
        <w:rPr>
          <w:rFonts w:ascii="Times New Roman" w:hAnsi="Times New Roman" w:cs="Times New Roman"/>
          <w:sz w:val="18"/>
          <w:szCs w:val="18"/>
        </w:rPr>
      </w:pPr>
    </w:p>
    <w:p w14:paraId="5D32EA8A" w14:textId="77777777" w:rsidR="005857D9" w:rsidRPr="005857D9" w:rsidRDefault="005857D9" w:rsidP="005857D9">
      <w:pPr>
        <w:jc w:val="center"/>
        <w:rPr>
          <w:rFonts w:ascii="Times New Roman" w:hAnsi="Times New Roman" w:cs="Times New Roman"/>
          <w:sz w:val="18"/>
          <w:szCs w:val="18"/>
        </w:rPr>
      </w:pPr>
    </w:p>
    <w:p w14:paraId="2B2808DA" w14:textId="4E592597" w:rsidR="00E42E10" w:rsidRPr="005857D9" w:rsidRDefault="00E42E10" w:rsidP="00E42E10">
      <w:pPr>
        <w:jc w:val="center"/>
        <w:rPr>
          <w:rFonts w:ascii="Times New Roman" w:hAnsi="Times New Roman" w:cs="Times New Roman"/>
          <w:sz w:val="18"/>
          <w:szCs w:val="18"/>
        </w:rPr>
      </w:pPr>
      <w:r w:rsidRPr="005857D9">
        <w:rPr>
          <w:rFonts w:ascii="Times New Roman" w:hAnsi="Times New Roman" w:cs="Times New Roman"/>
          <w:sz w:val="18"/>
          <w:szCs w:val="18"/>
        </w:rPr>
        <w:t>Bölüm Başkanı</w:t>
      </w:r>
    </w:p>
    <w:p w14:paraId="2AFA1763" w14:textId="14CD2AB1" w:rsidR="00E42E10" w:rsidRPr="005857D9" w:rsidRDefault="00E42E10" w:rsidP="00E42E10">
      <w:pPr>
        <w:jc w:val="center"/>
        <w:rPr>
          <w:rFonts w:ascii="Times New Roman" w:hAnsi="Times New Roman" w:cs="Times New Roman"/>
          <w:sz w:val="18"/>
          <w:szCs w:val="18"/>
        </w:rPr>
      </w:pPr>
      <w:r w:rsidRPr="005857D9">
        <w:rPr>
          <w:rFonts w:ascii="Times New Roman" w:hAnsi="Times New Roman" w:cs="Times New Roman"/>
          <w:sz w:val="18"/>
          <w:szCs w:val="18"/>
        </w:rPr>
        <w:t>İmza</w:t>
      </w:r>
    </w:p>
    <w:p w14:paraId="77A370DF" w14:textId="4118B8F4" w:rsidR="00561417" w:rsidRPr="00D91D92" w:rsidRDefault="005857D9" w:rsidP="00D91D92">
      <w:pPr>
        <w:jc w:val="center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 xml:space="preserve">Unvan </w:t>
      </w:r>
      <w:r w:rsidR="00E42E10" w:rsidRPr="005857D9">
        <w:rPr>
          <w:rFonts w:ascii="Times New Roman" w:hAnsi="Times New Roman" w:cs="Times New Roman"/>
          <w:sz w:val="18"/>
          <w:szCs w:val="18"/>
        </w:rPr>
        <w:t>Adı Soyadı</w:t>
      </w:r>
    </w:p>
    <w:sectPr w:rsidR="00561417" w:rsidRPr="00D91D92" w:rsidSect="003D3D35">
      <w:headerReference w:type="default" r:id="rId7"/>
      <w:footerReference w:type="default" r:id="rId8"/>
      <w:pgSz w:w="11870" w:h="16820"/>
      <w:pgMar w:top="993" w:right="880" w:bottom="851" w:left="156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95A075" w14:textId="77777777" w:rsidR="003D3D35" w:rsidRDefault="003D3D35" w:rsidP="007913A7">
      <w:pPr>
        <w:spacing w:after="0" w:line="240" w:lineRule="auto"/>
      </w:pPr>
      <w:r>
        <w:separator/>
      </w:r>
    </w:p>
  </w:endnote>
  <w:endnote w:type="continuationSeparator" w:id="0">
    <w:p w14:paraId="5F89A44E" w14:textId="77777777" w:rsidR="003D3D35" w:rsidRDefault="003D3D35" w:rsidP="007913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85713962"/>
      <w:docPartObj>
        <w:docPartGallery w:val="Page Numbers (Bottom of Page)"/>
        <w:docPartUnique/>
      </w:docPartObj>
    </w:sdtPr>
    <w:sdtContent>
      <w:p w14:paraId="653DA3F7" w14:textId="01CC540E" w:rsidR="00561417" w:rsidRDefault="00561417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0A78655D" w14:textId="6B58AFD7" w:rsidR="00561417" w:rsidRDefault="00561417" w:rsidP="00561417">
    <w:pPr>
      <w:pStyle w:val="AltBilgi"/>
      <w:jc w:val="both"/>
      <w:rPr>
        <w:sz w:val="18"/>
        <w:szCs w:val="18"/>
      </w:rPr>
    </w:pPr>
    <w:r w:rsidRPr="00561417">
      <w:rPr>
        <w:sz w:val="18"/>
        <w:szCs w:val="18"/>
      </w:rPr>
      <w:t>*İhtiyaca göre satır eklemesi yapılabilir.</w:t>
    </w:r>
  </w:p>
  <w:p w14:paraId="52F78866" w14:textId="3BD1FFED" w:rsidR="00E42E10" w:rsidRPr="00561417" w:rsidRDefault="00E42E10" w:rsidP="00561417">
    <w:pPr>
      <w:pStyle w:val="AltBilgi"/>
      <w:jc w:val="both"/>
      <w:rPr>
        <w:sz w:val="18"/>
        <w:szCs w:val="18"/>
      </w:rPr>
    </w:pPr>
    <w:r>
      <w:rPr>
        <w:sz w:val="18"/>
        <w:szCs w:val="18"/>
      </w:rPr>
      <w:t>** Tüm sayfalar paraflanmalıdır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E0CBD8" w14:textId="77777777" w:rsidR="003D3D35" w:rsidRDefault="003D3D35" w:rsidP="007913A7">
      <w:pPr>
        <w:spacing w:after="0" w:line="240" w:lineRule="auto"/>
      </w:pPr>
      <w:r>
        <w:separator/>
      </w:r>
    </w:p>
  </w:footnote>
  <w:footnote w:type="continuationSeparator" w:id="0">
    <w:p w14:paraId="41AA3E12" w14:textId="77777777" w:rsidR="003D3D35" w:rsidRDefault="003D3D35" w:rsidP="007913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D86184" w14:textId="0076325B" w:rsidR="007913A7" w:rsidRPr="0071167F" w:rsidRDefault="007913A7" w:rsidP="007913A7">
    <w:pPr>
      <w:pStyle w:val="GvdeMetni"/>
      <w:jc w:val="center"/>
      <w:rPr>
        <w:rFonts w:ascii="Times New Roman" w:hAnsi="Times New Roman" w:cs="Times New Roman"/>
        <w:b/>
      </w:rPr>
    </w:pPr>
    <w:r w:rsidRPr="0071167F">
      <w:rPr>
        <w:rFonts w:ascii="Times New Roman" w:hAnsi="Times New Roman" w:cs="Times New Roman"/>
        <w:b/>
      </w:rPr>
      <w:t>ÖĞRETİM GÖREVLİSİ</w:t>
    </w:r>
    <w:r>
      <w:rPr>
        <w:rFonts w:ascii="Times New Roman" w:hAnsi="Times New Roman" w:cs="Times New Roman"/>
        <w:b/>
      </w:rPr>
      <w:t xml:space="preserve"> </w:t>
    </w:r>
    <w:r w:rsidR="00AA62E4">
      <w:rPr>
        <w:rFonts w:ascii="Times New Roman" w:hAnsi="Times New Roman" w:cs="Times New Roman"/>
        <w:b/>
      </w:rPr>
      <w:t>GÖREV UZATIMI BİLGİ</w:t>
    </w:r>
    <w:r w:rsidRPr="0071167F">
      <w:rPr>
        <w:rFonts w:ascii="Times New Roman" w:hAnsi="Times New Roman" w:cs="Times New Roman"/>
        <w:b/>
      </w:rPr>
      <w:t xml:space="preserve"> FORMU</w:t>
    </w:r>
  </w:p>
  <w:p w14:paraId="6F7D5375" w14:textId="77777777" w:rsidR="007913A7" w:rsidRDefault="007913A7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1MjExMDA2sLA0NTZW0lEKTi0uzszPAykwrAUA9wN9ZywAAAA="/>
  </w:docVars>
  <w:rsids>
    <w:rsidRoot w:val="006A6990"/>
    <w:rsid w:val="000A301B"/>
    <w:rsid w:val="001802EF"/>
    <w:rsid w:val="002D3202"/>
    <w:rsid w:val="003D3D35"/>
    <w:rsid w:val="00561417"/>
    <w:rsid w:val="005857D9"/>
    <w:rsid w:val="006A6990"/>
    <w:rsid w:val="0071167F"/>
    <w:rsid w:val="00730E33"/>
    <w:rsid w:val="007913A7"/>
    <w:rsid w:val="007C0717"/>
    <w:rsid w:val="00830F03"/>
    <w:rsid w:val="00964320"/>
    <w:rsid w:val="009B7AD2"/>
    <w:rsid w:val="00AA62E4"/>
    <w:rsid w:val="00BB55FF"/>
    <w:rsid w:val="00C06891"/>
    <w:rsid w:val="00D24667"/>
    <w:rsid w:val="00D3280E"/>
    <w:rsid w:val="00D86F27"/>
    <w:rsid w:val="00D91D92"/>
    <w:rsid w:val="00E42E10"/>
    <w:rsid w:val="00E46405"/>
    <w:rsid w:val="00EB5684"/>
    <w:rsid w:val="00EC2584"/>
    <w:rsid w:val="00EC77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799586B"/>
  <w15:chartTrackingRefBased/>
  <w15:docId w15:val="{4FAB213D-EFE4-4D10-A263-C4D841D5F6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link w:val="GvdeMetniChar"/>
    <w:uiPriority w:val="1"/>
    <w:qFormat/>
    <w:rsid w:val="0071167F"/>
    <w:pPr>
      <w:widowControl w:val="0"/>
      <w:autoSpaceDE w:val="0"/>
      <w:autoSpaceDN w:val="0"/>
      <w:spacing w:after="0" w:line="240" w:lineRule="auto"/>
    </w:pPr>
    <w:rPr>
      <w:rFonts w:ascii="Cambria" w:eastAsia="Cambria" w:hAnsi="Cambria" w:cs="Cambria"/>
    </w:rPr>
  </w:style>
  <w:style w:type="character" w:customStyle="1" w:styleId="GvdeMetniChar">
    <w:name w:val="Gövde Metni Char"/>
    <w:basedOn w:val="VarsaylanParagrafYazTipi"/>
    <w:link w:val="GvdeMetni"/>
    <w:uiPriority w:val="1"/>
    <w:rsid w:val="0071167F"/>
    <w:rPr>
      <w:rFonts w:ascii="Cambria" w:eastAsia="Cambria" w:hAnsi="Cambria" w:cs="Cambria"/>
    </w:rPr>
  </w:style>
  <w:style w:type="paragraph" w:styleId="KonuBal">
    <w:name w:val="Title"/>
    <w:basedOn w:val="Normal"/>
    <w:link w:val="KonuBalChar"/>
    <w:uiPriority w:val="1"/>
    <w:qFormat/>
    <w:rsid w:val="0071167F"/>
    <w:pPr>
      <w:widowControl w:val="0"/>
      <w:autoSpaceDE w:val="0"/>
      <w:autoSpaceDN w:val="0"/>
      <w:spacing w:after="0" w:line="240" w:lineRule="auto"/>
      <w:ind w:left="102"/>
    </w:pPr>
    <w:rPr>
      <w:rFonts w:ascii="Cambria" w:eastAsia="Cambria" w:hAnsi="Cambria" w:cs="Cambria"/>
      <w:sz w:val="25"/>
      <w:szCs w:val="25"/>
    </w:rPr>
  </w:style>
  <w:style w:type="character" w:customStyle="1" w:styleId="KonuBalChar">
    <w:name w:val="Konu Başlığı Char"/>
    <w:basedOn w:val="VarsaylanParagrafYazTipi"/>
    <w:link w:val="KonuBal"/>
    <w:uiPriority w:val="1"/>
    <w:rsid w:val="0071167F"/>
    <w:rPr>
      <w:rFonts w:ascii="Cambria" w:eastAsia="Cambria" w:hAnsi="Cambria" w:cs="Cambria"/>
      <w:sz w:val="25"/>
      <w:szCs w:val="25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7116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1167F"/>
    <w:rPr>
      <w:rFonts w:ascii="Segoe UI" w:hAnsi="Segoe UI" w:cs="Segoe UI"/>
      <w:sz w:val="18"/>
      <w:szCs w:val="18"/>
    </w:rPr>
  </w:style>
  <w:style w:type="paragraph" w:styleId="stBilgi">
    <w:name w:val="header"/>
    <w:basedOn w:val="Normal"/>
    <w:link w:val="stBilgiChar"/>
    <w:uiPriority w:val="99"/>
    <w:unhideWhenUsed/>
    <w:rsid w:val="007913A7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7913A7"/>
  </w:style>
  <w:style w:type="paragraph" w:styleId="AltBilgi">
    <w:name w:val="footer"/>
    <w:basedOn w:val="Normal"/>
    <w:link w:val="AltBilgiChar"/>
    <w:uiPriority w:val="99"/>
    <w:unhideWhenUsed/>
    <w:rsid w:val="007913A7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7913A7"/>
  </w:style>
  <w:style w:type="table" w:styleId="TabloKlavuzu">
    <w:name w:val="Table Grid"/>
    <w:basedOn w:val="NormalTablo"/>
    <w:uiPriority w:val="39"/>
    <w:rsid w:val="00D246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ralkYok">
    <w:name w:val="No Spacing"/>
    <w:link w:val="AralkYokChar"/>
    <w:uiPriority w:val="1"/>
    <w:qFormat/>
    <w:rsid w:val="00E42E10"/>
    <w:pPr>
      <w:spacing w:after="0" w:line="240" w:lineRule="auto"/>
    </w:pPr>
  </w:style>
  <w:style w:type="character" w:customStyle="1" w:styleId="AralkYokChar">
    <w:name w:val="Aralık Yok Char"/>
    <w:basedOn w:val="VarsaylanParagrafYazTipi"/>
    <w:link w:val="AralkYok"/>
    <w:uiPriority w:val="1"/>
    <w:rsid w:val="00E42E1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75</Words>
  <Characters>1573</Characters>
  <Application>Microsoft Office Word</Application>
  <DocSecurity>0</DocSecurity>
  <Lines>13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U</dc:creator>
  <cp:keywords/>
  <dc:description/>
  <cp:lastModifiedBy>Gokhan HINIZ</cp:lastModifiedBy>
  <cp:revision>5</cp:revision>
  <cp:lastPrinted>2024-02-01T08:44:00Z</cp:lastPrinted>
  <dcterms:created xsi:type="dcterms:W3CDTF">2024-04-25T12:36:00Z</dcterms:created>
  <dcterms:modified xsi:type="dcterms:W3CDTF">2024-04-25T13:18:00Z</dcterms:modified>
</cp:coreProperties>
</file>